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2557A0" w14:textId="16A4F7F5" w:rsidR="00E56EDA" w:rsidRPr="00095DCD" w:rsidRDefault="00EA36E6">
      <w:pPr>
        <w:rPr>
          <w:rFonts w:ascii="Times New Roman" w:hAnsi="Times New Roman" w:cs="Times New Roman"/>
        </w:rPr>
      </w:pPr>
      <w:r w:rsidRPr="00095DCD">
        <w:rPr>
          <w:rFonts w:ascii="Times New Roman" w:hAnsi="Times New Roman" w:cs="Times New Roman"/>
        </w:rPr>
        <w:t xml:space="preserve"> </w:t>
      </w:r>
      <w:r w:rsidR="00E56EDA" w:rsidRPr="00095DCD">
        <w:rPr>
          <w:rFonts w:ascii="Times New Roman" w:hAnsi="Times New Roman" w:cs="Times New Roman"/>
          <w:b/>
          <w:noProof/>
          <w:sz w:val="32"/>
          <w:szCs w:val="32"/>
        </w:rPr>
        <w:drawing>
          <wp:inline distT="0" distB="0" distL="0" distR="0" wp14:anchorId="50A33542" wp14:editId="4FFA2441">
            <wp:extent cx="6591300" cy="857250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91300" cy="85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10530" w:type="dxa"/>
        <w:tblInd w:w="-365" w:type="dxa"/>
        <w:tblLayout w:type="fixed"/>
        <w:tblLook w:val="04A0" w:firstRow="1" w:lastRow="0" w:firstColumn="1" w:lastColumn="0" w:noHBand="0" w:noVBand="1"/>
      </w:tblPr>
      <w:tblGrid>
        <w:gridCol w:w="709"/>
        <w:gridCol w:w="11"/>
        <w:gridCol w:w="556"/>
        <w:gridCol w:w="3969"/>
        <w:gridCol w:w="12"/>
        <w:gridCol w:w="503"/>
        <w:gridCol w:w="450"/>
        <w:gridCol w:w="1303"/>
        <w:gridCol w:w="3017"/>
      </w:tblGrid>
      <w:tr w:rsidR="000E5E73" w:rsidRPr="00095DCD" w14:paraId="507F4FBE" w14:textId="77777777" w:rsidTr="006A5396">
        <w:trPr>
          <w:trHeight w:val="407"/>
        </w:trPr>
        <w:tc>
          <w:tcPr>
            <w:tcW w:w="10530" w:type="dxa"/>
            <w:gridSpan w:val="9"/>
          </w:tcPr>
          <w:p w14:paraId="1B596B8A" w14:textId="343F025D" w:rsidR="000E5E73" w:rsidRPr="00095DCD" w:rsidRDefault="00095DCD" w:rsidP="000E5E7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</w:pPr>
            <w:r w:rsidRPr="00095DCD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PT1/MAQP/1123/A                                                                                                                                                   22-MAY-2023</w:t>
            </w:r>
          </w:p>
        </w:tc>
      </w:tr>
      <w:tr w:rsidR="000E5E73" w:rsidRPr="00095DCD" w14:paraId="40650146" w14:textId="77777777" w:rsidTr="006A5396">
        <w:trPr>
          <w:trHeight w:val="407"/>
        </w:trPr>
        <w:tc>
          <w:tcPr>
            <w:tcW w:w="10530" w:type="dxa"/>
            <w:gridSpan w:val="9"/>
            <w:tcBorders>
              <w:bottom w:val="single" w:sz="4" w:space="0" w:color="auto"/>
            </w:tcBorders>
          </w:tcPr>
          <w:p w14:paraId="3F231838" w14:textId="5E57BD0B" w:rsidR="000E5E73" w:rsidRPr="00095DCD" w:rsidRDefault="000E5E73" w:rsidP="000E5E73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</w:pPr>
            <w:r w:rsidRPr="00095DCD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>PERIODIC TEST</w:t>
            </w:r>
            <w:r w:rsidR="006A5396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 xml:space="preserve"> -</w:t>
            </w:r>
            <w:r w:rsidRPr="00095DCD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 xml:space="preserve"> I (202</w:t>
            </w:r>
            <w:r w:rsidR="00F25810" w:rsidRPr="00095DCD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>3</w:t>
            </w:r>
            <w:r w:rsidRPr="00095DCD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>-2</w:t>
            </w:r>
            <w:r w:rsidR="00F25810" w:rsidRPr="00095DCD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>4</w:t>
            </w:r>
            <w:r w:rsidRPr="00095DCD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>)</w:t>
            </w:r>
            <w:r w:rsidR="00381AF4" w:rsidRPr="00095DCD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 xml:space="preserve"> </w:t>
            </w:r>
            <w:r w:rsidRPr="00095DCD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 xml:space="preserve"> </w:t>
            </w:r>
          </w:p>
        </w:tc>
      </w:tr>
      <w:tr w:rsidR="000E5E73" w:rsidRPr="00095DCD" w14:paraId="2BF57A90" w14:textId="77777777" w:rsidTr="006A5396">
        <w:trPr>
          <w:trHeight w:val="675"/>
        </w:trPr>
        <w:tc>
          <w:tcPr>
            <w:tcW w:w="5257" w:type="dxa"/>
            <w:gridSpan w:val="5"/>
            <w:tcBorders>
              <w:top w:val="single" w:sz="4" w:space="0" w:color="auto"/>
            </w:tcBorders>
          </w:tcPr>
          <w:p w14:paraId="7DEEA79A" w14:textId="77777777" w:rsidR="000E5E73" w:rsidRPr="006A5396" w:rsidRDefault="000E5E73" w:rsidP="000E5E73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6A5396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 xml:space="preserve">Subject: Mathematics  </w:t>
            </w:r>
          </w:p>
          <w:p w14:paraId="47A0C298" w14:textId="3F497025" w:rsidR="000E5E73" w:rsidRPr="006A5396" w:rsidRDefault="000E5E73" w:rsidP="000E5E73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6A5396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Grade: XI</w:t>
            </w:r>
          </w:p>
        </w:tc>
        <w:tc>
          <w:tcPr>
            <w:tcW w:w="5273" w:type="dxa"/>
            <w:gridSpan w:val="4"/>
            <w:tcBorders>
              <w:top w:val="single" w:sz="4" w:space="0" w:color="auto"/>
            </w:tcBorders>
          </w:tcPr>
          <w:p w14:paraId="7D562099" w14:textId="6DCC3863" w:rsidR="000E5E73" w:rsidRPr="006A5396" w:rsidRDefault="000E5E73" w:rsidP="000E5E73">
            <w:pPr>
              <w:keepNext/>
              <w:spacing w:after="0" w:line="276" w:lineRule="auto"/>
              <w:jc w:val="right"/>
              <w:outlineLvl w:val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6A5396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 xml:space="preserve">Max. Marks:35  </w:t>
            </w:r>
          </w:p>
          <w:p w14:paraId="6C2D968C" w14:textId="70730B46" w:rsidR="000E5E73" w:rsidRPr="006A5396" w:rsidRDefault="000E5E73" w:rsidP="000E5E73">
            <w:pPr>
              <w:keepNext/>
              <w:spacing w:after="0" w:line="276" w:lineRule="auto"/>
              <w:jc w:val="right"/>
              <w:outlineLvl w:val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6A5396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Time:</w:t>
            </w:r>
            <w:r w:rsidR="006A5396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 xml:space="preserve">1 </w:t>
            </w:r>
            <w:proofErr w:type="spellStart"/>
            <w:r w:rsidR="006A5396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Hr</w:t>
            </w:r>
            <w:proofErr w:type="spellEnd"/>
            <w:r w:rsidR="006A5396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 xml:space="preserve"> 15 Mins</w:t>
            </w:r>
            <w:r w:rsidRPr="006A5396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</w:p>
        </w:tc>
      </w:tr>
      <w:tr w:rsidR="000E5E73" w:rsidRPr="00095DCD" w14:paraId="794EB857" w14:textId="77777777" w:rsidTr="006A5396">
        <w:trPr>
          <w:trHeight w:val="404"/>
        </w:trPr>
        <w:tc>
          <w:tcPr>
            <w:tcW w:w="5245" w:type="dxa"/>
            <w:gridSpan w:val="4"/>
            <w:tcBorders>
              <w:bottom w:val="single" w:sz="4" w:space="0" w:color="auto"/>
            </w:tcBorders>
          </w:tcPr>
          <w:p w14:paraId="036BA9FA" w14:textId="77777777" w:rsidR="000E5E73" w:rsidRPr="006A5396" w:rsidRDefault="000E5E73" w:rsidP="000E5E7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6A5396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Name:</w:t>
            </w:r>
          </w:p>
        </w:tc>
        <w:tc>
          <w:tcPr>
            <w:tcW w:w="2268" w:type="dxa"/>
            <w:gridSpan w:val="4"/>
            <w:tcBorders>
              <w:bottom w:val="single" w:sz="4" w:space="0" w:color="auto"/>
            </w:tcBorders>
          </w:tcPr>
          <w:p w14:paraId="5464901F" w14:textId="77777777" w:rsidR="000E5E73" w:rsidRPr="006A5396" w:rsidRDefault="000E5E73" w:rsidP="000E5E7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6A5396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Section:</w:t>
            </w:r>
          </w:p>
        </w:tc>
        <w:tc>
          <w:tcPr>
            <w:tcW w:w="3017" w:type="dxa"/>
            <w:tcBorders>
              <w:bottom w:val="single" w:sz="4" w:space="0" w:color="auto"/>
            </w:tcBorders>
          </w:tcPr>
          <w:p w14:paraId="30F9C6DC" w14:textId="77777777" w:rsidR="000E5E73" w:rsidRPr="006A5396" w:rsidRDefault="000E5E73" w:rsidP="000E5E7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6A5396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Roll No:</w:t>
            </w:r>
          </w:p>
        </w:tc>
      </w:tr>
      <w:tr w:rsidR="00970CC0" w:rsidRPr="00095DCD" w14:paraId="6AB22356" w14:textId="77777777" w:rsidTr="006A5396">
        <w:trPr>
          <w:trHeight w:val="404"/>
        </w:trPr>
        <w:tc>
          <w:tcPr>
            <w:tcW w:w="10530" w:type="dxa"/>
            <w:gridSpan w:val="9"/>
            <w:tcBorders>
              <w:top w:val="single" w:sz="4" w:space="0" w:color="auto"/>
            </w:tcBorders>
          </w:tcPr>
          <w:p w14:paraId="7508B91A" w14:textId="34881A1B" w:rsidR="00970CC0" w:rsidRPr="006A5396" w:rsidRDefault="00C133C0" w:rsidP="00C133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6A5396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Section A</w:t>
            </w:r>
            <w:r w:rsidR="005531B3" w:rsidRPr="006A5396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(1 mark each )</w:t>
            </w:r>
          </w:p>
        </w:tc>
      </w:tr>
      <w:tr w:rsidR="00534C84" w:rsidRPr="00AB0B94" w14:paraId="3C263241" w14:textId="77777777" w:rsidTr="006A5396">
        <w:trPr>
          <w:trHeight w:val="155"/>
        </w:trPr>
        <w:tc>
          <w:tcPr>
            <w:tcW w:w="709" w:type="dxa"/>
          </w:tcPr>
          <w:p w14:paraId="4F02950D" w14:textId="77777777" w:rsidR="00534C84" w:rsidRPr="00AB0B94" w:rsidRDefault="00534C84" w:rsidP="00534C84">
            <w:pPr>
              <w:numPr>
                <w:ilvl w:val="0"/>
                <w:numId w:val="2"/>
              </w:numPr>
              <w:spacing w:after="0"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821" w:type="dxa"/>
            <w:gridSpan w:val="8"/>
          </w:tcPr>
          <w:p w14:paraId="311CE266" w14:textId="7553AA22" w:rsidR="00534C84" w:rsidRPr="00AB0B94" w:rsidRDefault="00EA10BF" w:rsidP="0061639B">
            <w:pPr>
              <w:tabs>
                <w:tab w:val="left" w:pos="8647"/>
              </w:tabs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B0B94">
              <w:rPr>
                <w:rFonts w:ascii="Times New Roman" w:hAnsi="Times New Roman" w:cs="Times New Roman"/>
                <w:sz w:val="24"/>
                <w:szCs w:val="24"/>
              </w:rPr>
              <w:t>If A = {1,2,3}, B = {2,3,4} then A – B =</w:t>
            </w:r>
            <w:r w:rsidR="007C7B90" w:rsidRPr="00AB0B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                                 </w:t>
            </w:r>
          </w:p>
        </w:tc>
      </w:tr>
      <w:tr w:rsidR="00534C84" w:rsidRPr="00AB0B94" w14:paraId="7682549E" w14:textId="77777777" w:rsidTr="006A5396">
        <w:trPr>
          <w:trHeight w:val="155"/>
        </w:trPr>
        <w:tc>
          <w:tcPr>
            <w:tcW w:w="709" w:type="dxa"/>
          </w:tcPr>
          <w:p w14:paraId="2062C13B" w14:textId="77777777" w:rsidR="00534C84" w:rsidRPr="00AB0B94" w:rsidRDefault="00534C84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gridSpan w:val="2"/>
          </w:tcPr>
          <w:p w14:paraId="079BB134" w14:textId="77777777" w:rsidR="00534C84" w:rsidRPr="00AB0B94" w:rsidRDefault="00534C84" w:rsidP="008320BC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B0B94">
              <w:rPr>
                <w:rFonts w:ascii="Times New Roman" w:hAnsi="Times New Roman" w:cs="Times New Roman"/>
                <w:b/>
                <w:sz w:val="24"/>
                <w:szCs w:val="24"/>
              </w:rPr>
              <w:t>a.</w:t>
            </w:r>
          </w:p>
        </w:tc>
        <w:tc>
          <w:tcPr>
            <w:tcW w:w="4484" w:type="dxa"/>
            <w:gridSpan w:val="3"/>
          </w:tcPr>
          <w:p w14:paraId="7AE9D747" w14:textId="4A24611E" w:rsidR="00534C84" w:rsidRPr="00AB0B94" w:rsidRDefault="00EA10BF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B0B94">
              <w:rPr>
                <w:rFonts w:ascii="Times New Roman" w:hAnsi="Times New Roman" w:cs="Times New Roman"/>
                <w:sz w:val="24"/>
                <w:szCs w:val="24"/>
              </w:rPr>
              <w:t>{2,3}</w:t>
            </w:r>
          </w:p>
        </w:tc>
        <w:tc>
          <w:tcPr>
            <w:tcW w:w="450" w:type="dxa"/>
          </w:tcPr>
          <w:p w14:paraId="77F4B241" w14:textId="77777777" w:rsidR="00534C84" w:rsidRPr="00AB0B94" w:rsidRDefault="00534C84" w:rsidP="008320BC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B0B94">
              <w:rPr>
                <w:rFonts w:ascii="Times New Roman" w:hAnsi="Times New Roman" w:cs="Times New Roman"/>
                <w:b/>
                <w:sz w:val="24"/>
                <w:szCs w:val="24"/>
              </w:rPr>
              <w:t>b.</w:t>
            </w:r>
          </w:p>
        </w:tc>
        <w:tc>
          <w:tcPr>
            <w:tcW w:w="4320" w:type="dxa"/>
            <w:gridSpan w:val="2"/>
          </w:tcPr>
          <w:p w14:paraId="0167645F" w14:textId="2F200741" w:rsidR="00534C84" w:rsidRPr="00AB0B94" w:rsidRDefault="00EA10BF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B0B94">
              <w:rPr>
                <w:rFonts w:ascii="Times New Roman" w:hAnsi="Times New Roman" w:cs="Times New Roman"/>
                <w:sz w:val="24"/>
                <w:szCs w:val="24"/>
              </w:rPr>
              <w:t>{1,2,3,4}</w:t>
            </w:r>
          </w:p>
        </w:tc>
      </w:tr>
      <w:tr w:rsidR="00534C84" w:rsidRPr="00AB0B94" w14:paraId="250FB657" w14:textId="77777777" w:rsidTr="006A5396">
        <w:trPr>
          <w:trHeight w:val="155"/>
        </w:trPr>
        <w:tc>
          <w:tcPr>
            <w:tcW w:w="709" w:type="dxa"/>
          </w:tcPr>
          <w:p w14:paraId="00F535E1" w14:textId="77777777" w:rsidR="00534C84" w:rsidRPr="00AB0B94" w:rsidRDefault="00534C84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gridSpan w:val="2"/>
          </w:tcPr>
          <w:p w14:paraId="5A2096C9" w14:textId="77777777" w:rsidR="00534C84" w:rsidRPr="00AB0B94" w:rsidRDefault="00534C84" w:rsidP="008320BC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B0B94">
              <w:rPr>
                <w:rFonts w:ascii="Times New Roman" w:hAnsi="Times New Roman" w:cs="Times New Roman"/>
                <w:b/>
                <w:sz w:val="24"/>
                <w:szCs w:val="24"/>
              </w:rPr>
              <w:t>c.</w:t>
            </w:r>
          </w:p>
        </w:tc>
        <w:tc>
          <w:tcPr>
            <w:tcW w:w="4484" w:type="dxa"/>
            <w:gridSpan w:val="3"/>
          </w:tcPr>
          <w:p w14:paraId="2F4570A4" w14:textId="45F05FF5" w:rsidR="00534C84" w:rsidRPr="00AB0B94" w:rsidRDefault="00EA10BF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B0B94">
              <w:rPr>
                <w:rFonts w:ascii="Times New Roman" w:hAnsi="Times New Roman" w:cs="Times New Roman"/>
                <w:sz w:val="24"/>
                <w:szCs w:val="24"/>
              </w:rPr>
              <w:t>{1}</w:t>
            </w:r>
          </w:p>
        </w:tc>
        <w:tc>
          <w:tcPr>
            <w:tcW w:w="450" w:type="dxa"/>
          </w:tcPr>
          <w:p w14:paraId="15FF1DCB" w14:textId="77777777" w:rsidR="00534C84" w:rsidRPr="00AB0B94" w:rsidRDefault="00534C84" w:rsidP="008320BC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B0B94">
              <w:rPr>
                <w:rFonts w:ascii="Times New Roman" w:hAnsi="Times New Roman" w:cs="Times New Roman"/>
                <w:b/>
                <w:sz w:val="24"/>
                <w:szCs w:val="24"/>
              </w:rPr>
              <w:t>d.</w:t>
            </w:r>
          </w:p>
        </w:tc>
        <w:tc>
          <w:tcPr>
            <w:tcW w:w="4320" w:type="dxa"/>
            <w:gridSpan w:val="2"/>
          </w:tcPr>
          <w:p w14:paraId="7726C2E5" w14:textId="63DDEB4A" w:rsidR="00534C84" w:rsidRPr="00AB0B94" w:rsidRDefault="00EA10BF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B0B94">
              <w:rPr>
                <w:rFonts w:ascii="Times New Roman" w:hAnsi="Times New Roman" w:cs="Times New Roman"/>
                <w:sz w:val="24"/>
                <w:szCs w:val="24"/>
              </w:rPr>
              <w:t>{4}</w:t>
            </w:r>
          </w:p>
        </w:tc>
      </w:tr>
      <w:tr w:rsidR="00534C84" w:rsidRPr="00AB0B94" w14:paraId="046AE761" w14:textId="77777777" w:rsidTr="006A5396">
        <w:trPr>
          <w:trHeight w:val="155"/>
        </w:trPr>
        <w:tc>
          <w:tcPr>
            <w:tcW w:w="709" w:type="dxa"/>
          </w:tcPr>
          <w:p w14:paraId="66D2F7DA" w14:textId="77777777" w:rsidR="00534C84" w:rsidRPr="00AB0B94" w:rsidRDefault="00534C84" w:rsidP="008320BC">
            <w:pPr>
              <w:spacing w:after="0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B0B94">
              <w:rPr>
                <w:rFonts w:ascii="Times New Roman" w:hAnsi="Times New Roman" w:cs="Times New Roman"/>
                <w:b/>
                <w:sz w:val="24"/>
                <w:szCs w:val="24"/>
              </w:rPr>
              <w:t>2.</w:t>
            </w:r>
          </w:p>
        </w:tc>
        <w:tc>
          <w:tcPr>
            <w:tcW w:w="9821" w:type="dxa"/>
            <w:gridSpan w:val="8"/>
          </w:tcPr>
          <w:p w14:paraId="467B54A4" w14:textId="09D05A25" w:rsidR="00534C84" w:rsidRPr="00AB0B94" w:rsidRDefault="007C7B90" w:rsidP="008320BC">
            <w:pPr>
              <w:pStyle w:val="ListParagraph"/>
              <w:tabs>
                <w:tab w:val="left" w:pos="6960"/>
              </w:tabs>
              <w:spacing w:after="160" w:line="259" w:lineRule="auto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AB0B94">
              <w:rPr>
                <w:rFonts w:ascii="Times New Roman" w:hAnsi="Times New Roman"/>
                <w:sz w:val="24"/>
                <w:szCs w:val="24"/>
              </w:rPr>
              <w:t xml:space="preserve">Domain of    </w:t>
            </w:r>
            <w:r w:rsidR="00D014E8" w:rsidRPr="00AB0B94">
              <w:rPr>
                <w:rFonts w:ascii="Times New Roman" w:hAnsi="Times New Roman"/>
                <w:sz w:val="24"/>
                <w:szCs w:val="24"/>
              </w:rPr>
              <w:t>f(x)=</w:t>
            </w:r>
            <w:r w:rsidRPr="00AB0B94">
              <w:rPr>
                <w:rFonts w:ascii="Times New Roman" w:hAnsi="Times New Roman"/>
                <w:sz w:val="24"/>
                <w:szCs w:val="24"/>
              </w:rPr>
              <w:t xml:space="preserve">  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24"/>
                    </w:rPr>
                    <m:t>2x+3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24"/>
                    </w:rPr>
                    <m:t>x-4</m:t>
                  </m:r>
                </m:den>
              </m:f>
            </m:oMath>
            <w:r w:rsidRPr="00AB0B94">
              <w:rPr>
                <w:rFonts w:ascii="Times New Roman" w:hAnsi="Times New Roman"/>
                <w:sz w:val="24"/>
                <w:szCs w:val="24"/>
              </w:rPr>
              <w:t xml:space="preserve">   </w:t>
            </w:r>
            <w:r w:rsidR="00D014E8" w:rsidRPr="00AB0B94">
              <w:rPr>
                <w:rFonts w:ascii="Times New Roman" w:hAnsi="Times New Roman"/>
                <w:sz w:val="24"/>
                <w:szCs w:val="24"/>
              </w:rPr>
              <w:t>is</w:t>
            </w:r>
            <w:r w:rsidRPr="00AB0B94">
              <w:rPr>
                <w:rFonts w:ascii="Times New Roman" w:hAnsi="Times New Roman"/>
                <w:sz w:val="24"/>
                <w:szCs w:val="24"/>
              </w:rPr>
              <w:t xml:space="preserve">                                                     </w:t>
            </w:r>
          </w:p>
        </w:tc>
      </w:tr>
      <w:tr w:rsidR="00534C84" w:rsidRPr="00AB0B94" w14:paraId="4225F6FF" w14:textId="77777777" w:rsidTr="006A5396">
        <w:trPr>
          <w:trHeight w:val="155"/>
        </w:trPr>
        <w:tc>
          <w:tcPr>
            <w:tcW w:w="709" w:type="dxa"/>
          </w:tcPr>
          <w:p w14:paraId="143B38E0" w14:textId="77777777" w:rsidR="00534C84" w:rsidRPr="00AB0B94" w:rsidRDefault="00534C84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gridSpan w:val="2"/>
          </w:tcPr>
          <w:p w14:paraId="3F01AB89" w14:textId="77777777" w:rsidR="00534C84" w:rsidRPr="00AB0B94" w:rsidRDefault="00534C84" w:rsidP="008320BC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B0B94">
              <w:rPr>
                <w:rFonts w:ascii="Times New Roman" w:hAnsi="Times New Roman" w:cs="Times New Roman"/>
                <w:b/>
                <w:sz w:val="24"/>
                <w:szCs w:val="24"/>
              </w:rPr>
              <w:t>a.</w:t>
            </w:r>
          </w:p>
        </w:tc>
        <w:tc>
          <w:tcPr>
            <w:tcW w:w="4484" w:type="dxa"/>
            <w:gridSpan w:val="3"/>
          </w:tcPr>
          <w:p w14:paraId="3E1E8F85" w14:textId="0F40ED83" w:rsidR="00534C84" w:rsidRPr="00AB0B94" w:rsidRDefault="007C7B90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B0B94">
              <w:rPr>
                <w:rFonts w:ascii="Times New Roman" w:hAnsi="Times New Roman" w:cs="Times New Roman"/>
                <w:sz w:val="24"/>
                <w:szCs w:val="24"/>
              </w:rPr>
              <w:t>R</w:t>
            </w:r>
          </w:p>
        </w:tc>
        <w:tc>
          <w:tcPr>
            <w:tcW w:w="450" w:type="dxa"/>
          </w:tcPr>
          <w:p w14:paraId="3574B89C" w14:textId="77777777" w:rsidR="00534C84" w:rsidRPr="00AB0B94" w:rsidRDefault="00534C84" w:rsidP="008320BC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B0B94">
              <w:rPr>
                <w:rFonts w:ascii="Times New Roman" w:hAnsi="Times New Roman" w:cs="Times New Roman"/>
                <w:b/>
                <w:sz w:val="24"/>
                <w:szCs w:val="24"/>
              </w:rPr>
              <w:t>b.</w:t>
            </w:r>
          </w:p>
        </w:tc>
        <w:tc>
          <w:tcPr>
            <w:tcW w:w="4320" w:type="dxa"/>
            <w:gridSpan w:val="2"/>
          </w:tcPr>
          <w:p w14:paraId="59DB0399" w14:textId="0B44A18F" w:rsidR="00534C84" w:rsidRPr="00AB0B94" w:rsidRDefault="007C7B90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B0B94">
              <w:rPr>
                <w:rFonts w:ascii="Times New Roman" w:hAnsi="Times New Roman" w:cs="Times New Roman"/>
                <w:sz w:val="24"/>
                <w:szCs w:val="24"/>
              </w:rPr>
              <w:t>R - {4}</w:t>
            </w:r>
          </w:p>
        </w:tc>
      </w:tr>
      <w:tr w:rsidR="00534C84" w:rsidRPr="00AB0B94" w14:paraId="36EFB39B" w14:textId="77777777" w:rsidTr="006A5396">
        <w:trPr>
          <w:trHeight w:val="155"/>
        </w:trPr>
        <w:tc>
          <w:tcPr>
            <w:tcW w:w="709" w:type="dxa"/>
          </w:tcPr>
          <w:p w14:paraId="45817C7D" w14:textId="77777777" w:rsidR="00534C84" w:rsidRPr="00AB0B94" w:rsidRDefault="00534C84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gridSpan w:val="2"/>
          </w:tcPr>
          <w:p w14:paraId="139197D0" w14:textId="77777777" w:rsidR="00534C84" w:rsidRPr="00AB0B94" w:rsidRDefault="00534C84" w:rsidP="008320BC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B0B94">
              <w:rPr>
                <w:rFonts w:ascii="Times New Roman" w:hAnsi="Times New Roman" w:cs="Times New Roman"/>
                <w:b/>
                <w:sz w:val="24"/>
                <w:szCs w:val="24"/>
              </w:rPr>
              <w:t>c.</w:t>
            </w:r>
          </w:p>
        </w:tc>
        <w:tc>
          <w:tcPr>
            <w:tcW w:w="4484" w:type="dxa"/>
            <w:gridSpan w:val="3"/>
          </w:tcPr>
          <w:p w14:paraId="5379B637" w14:textId="408D2A18" w:rsidR="00534C84" w:rsidRPr="00AB0B94" w:rsidRDefault="007C7B90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AB0B94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AB0B9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+</w:t>
            </w:r>
          </w:p>
        </w:tc>
        <w:tc>
          <w:tcPr>
            <w:tcW w:w="450" w:type="dxa"/>
          </w:tcPr>
          <w:p w14:paraId="7F5049E6" w14:textId="77777777" w:rsidR="00534C84" w:rsidRPr="00AB0B94" w:rsidRDefault="00534C84" w:rsidP="008320BC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B0B94">
              <w:rPr>
                <w:rFonts w:ascii="Times New Roman" w:hAnsi="Times New Roman" w:cs="Times New Roman"/>
                <w:b/>
                <w:sz w:val="24"/>
                <w:szCs w:val="24"/>
              </w:rPr>
              <w:t>d.</w:t>
            </w:r>
          </w:p>
        </w:tc>
        <w:tc>
          <w:tcPr>
            <w:tcW w:w="4320" w:type="dxa"/>
            <w:gridSpan w:val="2"/>
            <w:shd w:val="clear" w:color="auto" w:fill="auto"/>
          </w:tcPr>
          <w:p w14:paraId="462FE84D" w14:textId="04AEC140" w:rsidR="00534C84" w:rsidRPr="00AB0B94" w:rsidRDefault="007C7B90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AB0B94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AB0B9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</w:t>
            </w:r>
          </w:p>
        </w:tc>
      </w:tr>
      <w:tr w:rsidR="00534C84" w:rsidRPr="00AB0B94" w14:paraId="5A86ABC0" w14:textId="77777777" w:rsidTr="006A5396">
        <w:trPr>
          <w:trHeight w:val="155"/>
        </w:trPr>
        <w:tc>
          <w:tcPr>
            <w:tcW w:w="709" w:type="dxa"/>
          </w:tcPr>
          <w:p w14:paraId="24CA0EC9" w14:textId="77777777" w:rsidR="00534C84" w:rsidRPr="00AB0B94" w:rsidRDefault="00534C84" w:rsidP="008320BC">
            <w:pPr>
              <w:spacing w:after="0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B0B94">
              <w:rPr>
                <w:rFonts w:ascii="Times New Roman" w:hAnsi="Times New Roman" w:cs="Times New Roman"/>
                <w:b/>
                <w:sz w:val="24"/>
                <w:szCs w:val="24"/>
              </w:rPr>
              <w:t>3.</w:t>
            </w:r>
          </w:p>
        </w:tc>
        <w:tc>
          <w:tcPr>
            <w:tcW w:w="9821" w:type="dxa"/>
            <w:gridSpan w:val="8"/>
          </w:tcPr>
          <w:p w14:paraId="76A607D0" w14:textId="61361514" w:rsidR="00534C84" w:rsidRPr="00AB0B94" w:rsidRDefault="007C7B90" w:rsidP="00127A33">
            <w:pPr>
              <w:pStyle w:val="Heading3"/>
              <w:tabs>
                <w:tab w:val="left" w:pos="705"/>
                <w:tab w:val="left" w:pos="855"/>
                <w:tab w:val="left" w:pos="3120"/>
                <w:tab w:val="left" w:pos="5160"/>
                <w:tab w:val="left" w:pos="7440"/>
              </w:tabs>
              <w:ind w:right="72"/>
              <w:rPr>
                <w:rFonts w:ascii="Times New Roman" w:hAnsi="Times New Roman" w:cs="Times New Roman"/>
                <w:b/>
                <w:lang w:val="en-US"/>
              </w:rPr>
            </w:pPr>
            <w:r w:rsidRPr="00AB0B94">
              <w:rPr>
                <w:rFonts w:ascii="Times New Roman" w:hAnsi="Times New Roman" w:cs="Times New Roman"/>
              </w:rPr>
              <w:t xml:space="preserve">If tan </w:t>
            </w:r>
            <w:r w:rsidR="00C80972" w:rsidRPr="00AB0B94">
              <w:rPr>
                <w:rFonts w:ascii="Times New Roman" w:hAnsi="Times New Roman" w:cs="Times New Roman"/>
                <w:noProof/>
                <w:position w:val="-6"/>
              </w:rPr>
              <w:object w:dxaOrig="200" w:dyaOrig="279" w14:anchorId="1A271D34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721" type="#_x0000_t75" alt="" style="width:9.75pt;height:14.25pt;mso-width-percent:0;mso-height-percent:0;mso-width-percent:0;mso-height-percent:0" o:ole="">
                  <v:imagedata r:id="rId6" o:title=""/>
                </v:shape>
                <o:OLEObject Type="Embed" ProgID="Equation.3" ShapeID="_x0000_i1721" DrawAspect="Content" ObjectID="_1745836290" r:id="rId7"/>
              </w:object>
            </w:r>
            <w:r w:rsidRPr="00AB0B94">
              <w:rPr>
                <w:rFonts w:ascii="Times New Roman" w:hAnsi="Times New Roman" w:cs="Times New Roman"/>
              </w:rPr>
              <w:t xml:space="preserve"> </w:t>
            </w:r>
            <w:r w:rsidR="00C80972" w:rsidRPr="00AB0B94">
              <w:rPr>
                <w:rFonts w:ascii="Times New Roman" w:hAnsi="Times New Roman" w:cs="Times New Roman"/>
                <w:noProof/>
                <w:position w:val="-24"/>
              </w:rPr>
              <w:object w:dxaOrig="1960" w:dyaOrig="620" w14:anchorId="083734A2">
                <v:shape id="_x0000_i1722" type="#_x0000_t75" alt="" style="width:98.25pt;height:30.75pt;mso-width-percent:0;mso-height-percent:0;mso-width-percent:0;mso-height-percent:0" o:ole="">
                  <v:imagedata r:id="rId8" o:title=""/>
                </v:shape>
                <o:OLEObject Type="Embed" ProgID="Equation.3" ShapeID="_x0000_i1722" DrawAspect="Content" ObjectID="_1745836291" r:id="rId9"/>
              </w:object>
            </w:r>
            <w:r w:rsidR="00127A33" w:rsidRPr="00AB0B94">
              <w:rPr>
                <w:rFonts w:ascii="Times New Roman" w:hAnsi="Times New Roman" w:cs="Times New Roman"/>
                <w:b/>
              </w:rPr>
              <w:tab/>
            </w:r>
            <w:r w:rsidR="00127A33" w:rsidRPr="00AB0B94">
              <w:rPr>
                <w:rFonts w:ascii="Times New Roman" w:hAnsi="Times New Roman" w:cs="Times New Roman"/>
                <w:b/>
              </w:rPr>
              <w:tab/>
            </w:r>
          </w:p>
        </w:tc>
      </w:tr>
      <w:tr w:rsidR="00534C84" w:rsidRPr="00AB0B94" w14:paraId="74FC6B15" w14:textId="77777777" w:rsidTr="006A5396">
        <w:trPr>
          <w:trHeight w:val="103"/>
        </w:trPr>
        <w:tc>
          <w:tcPr>
            <w:tcW w:w="709" w:type="dxa"/>
          </w:tcPr>
          <w:p w14:paraId="7B77C1E2" w14:textId="77777777" w:rsidR="00534C84" w:rsidRPr="00AB0B94" w:rsidRDefault="00534C84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gridSpan w:val="2"/>
          </w:tcPr>
          <w:p w14:paraId="3C55F2D6" w14:textId="77777777" w:rsidR="00534C84" w:rsidRPr="00AB0B94" w:rsidRDefault="00534C84" w:rsidP="008320BC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B0B94">
              <w:rPr>
                <w:rFonts w:ascii="Times New Roman" w:hAnsi="Times New Roman" w:cs="Times New Roman"/>
                <w:b/>
                <w:sz w:val="24"/>
                <w:szCs w:val="24"/>
              </w:rPr>
              <w:t>a.</w:t>
            </w:r>
          </w:p>
        </w:tc>
        <w:tc>
          <w:tcPr>
            <w:tcW w:w="4484" w:type="dxa"/>
            <w:gridSpan w:val="3"/>
          </w:tcPr>
          <w:p w14:paraId="4851DFC5" w14:textId="0D8B26D3" w:rsidR="00534C84" w:rsidRPr="00AB0B94" w:rsidRDefault="00C80972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AB0B94">
              <w:rPr>
                <w:rFonts w:ascii="Times New Roman" w:hAnsi="Times New Roman" w:cs="Times New Roman"/>
                <w:noProof/>
                <w:position w:val="-24"/>
                <w:sz w:val="24"/>
                <w:szCs w:val="24"/>
              </w:rPr>
              <w:object w:dxaOrig="1440" w:dyaOrig="620" w14:anchorId="2E5D364F">
                <v:shape id="_x0000_i1723" type="#_x0000_t75" alt="" style="width:1in;height:30.75pt;mso-width-percent:0;mso-height-percent:0;mso-width-percent:0;mso-height-percent:0" o:ole="">
                  <v:imagedata r:id="rId10" o:title=""/>
                </v:shape>
                <o:OLEObject Type="Embed" ProgID="Equation.3" ShapeID="_x0000_i1723" DrawAspect="Content" ObjectID="_1745836292" r:id="rId11"/>
              </w:object>
            </w:r>
          </w:p>
        </w:tc>
        <w:tc>
          <w:tcPr>
            <w:tcW w:w="450" w:type="dxa"/>
          </w:tcPr>
          <w:p w14:paraId="08027537" w14:textId="77777777" w:rsidR="00534C84" w:rsidRPr="00AB0B94" w:rsidRDefault="00534C84" w:rsidP="008320BC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B0B94">
              <w:rPr>
                <w:rFonts w:ascii="Times New Roman" w:hAnsi="Times New Roman" w:cs="Times New Roman"/>
                <w:b/>
                <w:sz w:val="24"/>
                <w:szCs w:val="24"/>
              </w:rPr>
              <w:t>b.</w:t>
            </w:r>
          </w:p>
        </w:tc>
        <w:tc>
          <w:tcPr>
            <w:tcW w:w="4320" w:type="dxa"/>
            <w:gridSpan w:val="2"/>
          </w:tcPr>
          <w:p w14:paraId="615780FE" w14:textId="5CDCF9C8" w:rsidR="00534C84" w:rsidRPr="00AB0B94" w:rsidRDefault="00C80972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B0B94">
              <w:rPr>
                <w:rFonts w:ascii="Times New Roman" w:hAnsi="Times New Roman" w:cs="Times New Roman"/>
                <w:noProof/>
                <w:position w:val="-24"/>
                <w:sz w:val="24"/>
                <w:szCs w:val="24"/>
              </w:rPr>
              <w:object w:dxaOrig="940" w:dyaOrig="620" w14:anchorId="24674CAB">
                <v:shape id="_x0000_i1724" type="#_x0000_t75" alt="" style="width:47.25pt;height:30.75pt;mso-width-percent:0;mso-height-percent:0;mso-width-percent:0;mso-height-percent:0" o:ole="">
                  <v:imagedata r:id="rId12" o:title=""/>
                </v:shape>
                <o:OLEObject Type="Embed" ProgID="Equation.3" ShapeID="_x0000_i1724" DrawAspect="Content" ObjectID="_1745836293" r:id="rId13"/>
              </w:object>
            </w:r>
          </w:p>
        </w:tc>
      </w:tr>
      <w:tr w:rsidR="00534C84" w:rsidRPr="00AB0B94" w14:paraId="32708E75" w14:textId="77777777" w:rsidTr="006A5396">
        <w:trPr>
          <w:trHeight w:val="155"/>
        </w:trPr>
        <w:tc>
          <w:tcPr>
            <w:tcW w:w="709" w:type="dxa"/>
          </w:tcPr>
          <w:p w14:paraId="12A50A87" w14:textId="77777777" w:rsidR="00534C84" w:rsidRPr="00AB0B94" w:rsidRDefault="00534C84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gridSpan w:val="2"/>
          </w:tcPr>
          <w:p w14:paraId="6091A74C" w14:textId="77777777" w:rsidR="00534C84" w:rsidRPr="00AB0B94" w:rsidRDefault="00534C84" w:rsidP="008320BC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B0B94">
              <w:rPr>
                <w:rFonts w:ascii="Times New Roman" w:hAnsi="Times New Roman" w:cs="Times New Roman"/>
                <w:b/>
                <w:sz w:val="24"/>
                <w:szCs w:val="24"/>
              </w:rPr>
              <w:t>c.</w:t>
            </w:r>
          </w:p>
        </w:tc>
        <w:tc>
          <w:tcPr>
            <w:tcW w:w="4484" w:type="dxa"/>
            <w:gridSpan w:val="3"/>
          </w:tcPr>
          <w:p w14:paraId="4ECBE8AC" w14:textId="4F57FFC5" w:rsidR="00534C84" w:rsidRPr="00AB0B94" w:rsidRDefault="00C80972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AB0B94">
              <w:rPr>
                <w:rFonts w:ascii="Times New Roman" w:hAnsi="Times New Roman" w:cs="Times New Roman"/>
                <w:noProof/>
                <w:position w:val="-24"/>
                <w:sz w:val="24"/>
                <w:szCs w:val="24"/>
              </w:rPr>
              <w:object w:dxaOrig="1460" w:dyaOrig="620" w14:anchorId="7DFC0E04">
                <v:shape id="_x0000_i1725" type="#_x0000_t75" alt="" style="width:72.75pt;height:30.75pt;mso-width-percent:0;mso-height-percent:0;mso-width-percent:0;mso-height-percent:0" o:ole="">
                  <v:imagedata r:id="rId14" o:title=""/>
                </v:shape>
                <o:OLEObject Type="Embed" ProgID="Equation.3" ShapeID="_x0000_i1725" DrawAspect="Content" ObjectID="_1745836294" r:id="rId15"/>
              </w:object>
            </w:r>
          </w:p>
        </w:tc>
        <w:tc>
          <w:tcPr>
            <w:tcW w:w="450" w:type="dxa"/>
          </w:tcPr>
          <w:p w14:paraId="7FA9F50F" w14:textId="77777777" w:rsidR="00534C84" w:rsidRPr="00AB0B94" w:rsidRDefault="00534C84" w:rsidP="008320BC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B0B94">
              <w:rPr>
                <w:rFonts w:ascii="Times New Roman" w:hAnsi="Times New Roman" w:cs="Times New Roman"/>
                <w:b/>
                <w:sz w:val="24"/>
                <w:szCs w:val="24"/>
              </w:rPr>
              <w:t>d.</w:t>
            </w:r>
          </w:p>
        </w:tc>
        <w:tc>
          <w:tcPr>
            <w:tcW w:w="4320" w:type="dxa"/>
            <w:gridSpan w:val="2"/>
          </w:tcPr>
          <w:p w14:paraId="362B33D7" w14:textId="070315F5" w:rsidR="00534C84" w:rsidRPr="00AB0B94" w:rsidRDefault="007C7B90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AB0B94">
              <w:rPr>
                <w:rFonts w:ascii="Times New Roman" w:hAnsi="Times New Roman" w:cs="Times New Roman"/>
                <w:sz w:val="24"/>
                <w:szCs w:val="24"/>
              </w:rPr>
              <w:t>none of these</w:t>
            </w:r>
          </w:p>
        </w:tc>
      </w:tr>
      <w:tr w:rsidR="00534C84" w:rsidRPr="00AB0B94" w14:paraId="63976BF0" w14:textId="77777777" w:rsidTr="006A5396">
        <w:trPr>
          <w:trHeight w:val="155"/>
        </w:trPr>
        <w:tc>
          <w:tcPr>
            <w:tcW w:w="709" w:type="dxa"/>
          </w:tcPr>
          <w:p w14:paraId="2315DFB2" w14:textId="77777777" w:rsidR="00534C84" w:rsidRPr="00AB0B94" w:rsidRDefault="00534C84" w:rsidP="008320BC">
            <w:pPr>
              <w:spacing w:after="0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B0B94">
              <w:rPr>
                <w:rFonts w:ascii="Times New Roman" w:hAnsi="Times New Roman" w:cs="Times New Roman"/>
                <w:b/>
                <w:sz w:val="24"/>
                <w:szCs w:val="24"/>
              </w:rPr>
              <w:t>4.</w:t>
            </w:r>
          </w:p>
        </w:tc>
        <w:tc>
          <w:tcPr>
            <w:tcW w:w="9821" w:type="dxa"/>
            <w:gridSpan w:val="8"/>
          </w:tcPr>
          <w:p w14:paraId="5AB7F0E5" w14:textId="5AADFABD" w:rsidR="00534C84" w:rsidRPr="00AB0B94" w:rsidRDefault="008516CE" w:rsidP="008320BC">
            <w:pPr>
              <w:tabs>
                <w:tab w:val="left" w:pos="6960"/>
              </w:tabs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 w:rsidRPr="00AB0B94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Assertion </w:t>
            </w:r>
            <w:r w:rsidR="00E95258" w:rsidRPr="00AB0B94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(A)    cos(-x)=cos(x)</w:t>
            </w:r>
          </w:p>
          <w:p w14:paraId="19336431" w14:textId="50DE79D6" w:rsidR="00E95258" w:rsidRPr="00AB0B94" w:rsidRDefault="00E95258" w:rsidP="008320BC">
            <w:pPr>
              <w:tabs>
                <w:tab w:val="left" w:pos="6960"/>
              </w:tabs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</w:pPr>
            <w:r w:rsidRPr="00AB0B94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  <w:lang w:val="en-US"/>
              </w:rPr>
              <w:t>Reason:   (R)   cos(A-B)=cos(B-A)</w:t>
            </w:r>
          </w:p>
        </w:tc>
      </w:tr>
      <w:tr w:rsidR="00534C84" w:rsidRPr="00AB0B94" w14:paraId="379AE05C" w14:textId="77777777" w:rsidTr="006A5396">
        <w:trPr>
          <w:trHeight w:val="155"/>
        </w:trPr>
        <w:tc>
          <w:tcPr>
            <w:tcW w:w="709" w:type="dxa"/>
          </w:tcPr>
          <w:p w14:paraId="4314C29C" w14:textId="77777777" w:rsidR="00534C84" w:rsidRPr="00AB0B94" w:rsidRDefault="00534C84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gridSpan w:val="2"/>
          </w:tcPr>
          <w:p w14:paraId="0E7AAE25" w14:textId="77777777" w:rsidR="00534C84" w:rsidRPr="00AB0B94" w:rsidRDefault="00534C84" w:rsidP="008320BC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B0B94">
              <w:rPr>
                <w:rFonts w:ascii="Times New Roman" w:hAnsi="Times New Roman" w:cs="Times New Roman"/>
                <w:b/>
                <w:sz w:val="24"/>
                <w:szCs w:val="24"/>
              </w:rPr>
              <w:t>a.</w:t>
            </w:r>
          </w:p>
        </w:tc>
        <w:tc>
          <w:tcPr>
            <w:tcW w:w="4484" w:type="dxa"/>
            <w:gridSpan w:val="3"/>
          </w:tcPr>
          <w:p w14:paraId="13778242" w14:textId="523C6ED0" w:rsidR="00534C84" w:rsidRPr="00AB0B94" w:rsidRDefault="00E95258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B0B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Both A and R are true and R is the correct explanation of A.</w:t>
            </w:r>
          </w:p>
        </w:tc>
        <w:tc>
          <w:tcPr>
            <w:tcW w:w="450" w:type="dxa"/>
          </w:tcPr>
          <w:p w14:paraId="6ACCD605" w14:textId="77777777" w:rsidR="00534C84" w:rsidRPr="00AB0B94" w:rsidRDefault="00534C84" w:rsidP="008320BC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B0B94">
              <w:rPr>
                <w:rFonts w:ascii="Times New Roman" w:hAnsi="Times New Roman" w:cs="Times New Roman"/>
                <w:b/>
                <w:sz w:val="24"/>
                <w:szCs w:val="24"/>
              </w:rPr>
              <w:t>b.</w:t>
            </w:r>
          </w:p>
        </w:tc>
        <w:tc>
          <w:tcPr>
            <w:tcW w:w="4320" w:type="dxa"/>
            <w:gridSpan w:val="2"/>
          </w:tcPr>
          <w:p w14:paraId="4F3B78EC" w14:textId="5D3EDDE3" w:rsidR="00534C84" w:rsidRPr="00AB0B94" w:rsidRDefault="00E95258" w:rsidP="008320BC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B0B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Both A and R are true but R is not the correct explanation of A.</w:t>
            </w:r>
          </w:p>
        </w:tc>
      </w:tr>
      <w:tr w:rsidR="00534C84" w:rsidRPr="00AB0B94" w14:paraId="101FE034" w14:textId="77777777" w:rsidTr="006A5396">
        <w:trPr>
          <w:trHeight w:val="155"/>
        </w:trPr>
        <w:tc>
          <w:tcPr>
            <w:tcW w:w="709" w:type="dxa"/>
          </w:tcPr>
          <w:p w14:paraId="4B9DEF1B" w14:textId="77777777" w:rsidR="00534C84" w:rsidRPr="00AB0B94" w:rsidRDefault="00534C84" w:rsidP="008320BC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" w:type="dxa"/>
            <w:gridSpan w:val="2"/>
          </w:tcPr>
          <w:p w14:paraId="04EAB5CE" w14:textId="77777777" w:rsidR="00534C84" w:rsidRPr="00AB0B94" w:rsidRDefault="00534C84" w:rsidP="008320BC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B0B94">
              <w:rPr>
                <w:rFonts w:ascii="Times New Roman" w:hAnsi="Times New Roman" w:cs="Times New Roman"/>
                <w:b/>
                <w:sz w:val="24"/>
                <w:szCs w:val="24"/>
              </w:rPr>
              <w:t>c.</w:t>
            </w:r>
          </w:p>
        </w:tc>
        <w:tc>
          <w:tcPr>
            <w:tcW w:w="4484" w:type="dxa"/>
            <w:gridSpan w:val="3"/>
          </w:tcPr>
          <w:p w14:paraId="483D2F79" w14:textId="77777777" w:rsidR="00E95258" w:rsidRPr="00AB0B94" w:rsidRDefault="00E95258" w:rsidP="00E95258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B0B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A is true but R is false.</w:t>
            </w:r>
          </w:p>
          <w:p w14:paraId="3B4D4EE4" w14:textId="5C6E35B5" w:rsidR="00534C84" w:rsidRPr="00AB0B94" w:rsidRDefault="00534C84" w:rsidP="008320BC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50" w:type="dxa"/>
          </w:tcPr>
          <w:p w14:paraId="1FD85D5E" w14:textId="77777777" w:rsidR="00534C84" w:rsidRPr="00AB0B94" w:rsidRDefault="00534C84" w:rsidP="008320BC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B0B94">
              <w:rPr>
                <w:rFonts w:ascii="Times New Roman" w:hAnsi="Times New Roman" w:cs="Times New Roman"/>
                <w:b/>
                <w:sz w:val="24"/>
                <w:szCs w:val="24"/>
              </w:rPr>
              <w:t>d.</w:t>
            </w:r>
          </w:p>
        </w:tc>
        <w:tc>
          <w:tcPr>
            <w:tcW w:w="4320" w:type="dxa"/>
            <w:gridSpan w:val="2"/>
          </w:tcPr>
          <w:p w14:paraId="4A829F23" w14:textId="49D27D00" w:rsidR="00534C84" w:rsidRPr="00AB0B94" w:rsidRDefault="00E95258" w:rsidP="008320BC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B0B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A is false but R is true</w:t>
            </w:r>
          </w:p>
        </w:tc>
      </w:tr>
      <w:tr w:rsidR="008F5D16" w:rsidRPr="00AB0B94" w14:paraId="738BFB52" w14:textId="77777777" w:rsidTr="006A5396">
        <w:trPr>
          <w:trHeight w:val="306"/>
        </w:trPr>
        <w:tc>
          <w:tcPr>
            <w:tcW w:w="10530" w:type="dxa"/>
            <w:gridSpan w:val="9"/>
          </w:tcPr>
          <w:p w14:paraId="3C53BD25" w14:textId="5AD73D9D" w:rsidR="008F5D16" w:rsidRPr="00AB0B94" w:rsidRDefault="008F5D16" w:rsidP="006A539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AB0B94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Section B(2marks)</w:t>
            </w:r>
          </w:p>
        </w:tc>
      </w:tr>
      <w:tr w:rsidR="00862C80" w:rsidRPr="00AB0B94" w14:paraId="66015F93" w14:textId="77777777" w:rsidTr="006A5396">
        <w:trPr>
          <w:trHeight w:val="155"/>
        </w:trPr>
        <w:tc>
          <w:tcPr>
            <w:tcW w:w="720" w:type="dxa"/>
            <w:gridSpan w:val="2"/>
          </w:tcPr>
          <w:p w14:paraId="5C35728C" w14:textId="1AEF484C" w:rsidR="00862C80" w:rsidRPr="00AB0B94" w:rsidRDefault="00423871" w:rsidP="00C766C2">
            <w:pPr>
              <w:spacing w:after="0" w:line="276" w:lineRule="auto"/>
              <w:ind w:left="36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B0B9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9810" w:type="dxa"/>
            <w:gridSpan w:val="7"/>
          </w:tcPr>
          <w:p w14:paraId="09784525" w14:textId="6D1768B6" w:rsidR="00862C80" w:rsidRPr="00AB0B94" w:rsidRDefault="00E95258" w:rsidP="00862C80">
            <w:pPr>
              <w:spacing w:after="20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B0B94">
              <w:rPr>
                <w:rFonts w:ascii="Times New Roman" w:hAnsi="Times New Roman" w:cs="Times New Roman"/>
                <w:sz w:val="24"/>
                <w:szCs w:val="24"/>
              </w:rPr>
              <w:t xml:space="preserve">If A,B,C are three sets and S in the universal set such that n(S) = 900, n (A) = 400, n (B) = 250 and </w:t>
            </w:r>
            <w:r w:rsidR="00AB0B94" w:rsidRPr="00AB0B94">
              <w:rPr>
                <w:rFonts w:ascii="Times New Roman" w:hAnsi="Times New Roman" w:cs="Times New Roman"/>
                <w:sz w:val="24"/>
                <w:szCs w:val="24"/>
              </w:rPr>
              <w:t xml:space="preserve">          </w:t>
            </w:r>
            <w:r w:rsidRPr="00AB0B94">
              <w:rPr>
                <w:rFonts w:ascii="Times New Roman" w:hAnsi="Times New Roman" w:cs="Times New Roman"/>
                <w:sz w:val="24"/>
                <w:szCs w:val="24"/>
              </w:rPr>
              <w:t>n(A</w:t>
            </w:r>
            <w:r w:rsidR="00C80972" w:rsidRPr="00AB0B94">
              <w:rPr>
                <w:rFonts w:ascii="Times New Roman" w:hAnsi="Times New Roman" w:cs="Times New Roman"/>
                <w:noProof/>
                <w:position w:val="-4"/>
                <w:sz w:val="24"/>
                <w:szCs w:val="24"/>
              </w:rPr>
              <w:object w:dxaOrig="260" w:dyaOrig="200" w14:anchorId="12DD0E7B">
                <v:shape id="_x0000_i1726" type="#_x0000_t75" alt="" style="width:12.75pt;height:9.75pt;mso-width-percent:0;mso-height-percent:0;mso-width-percent:0;mso-height-percent:0" o:ole="">
                  <v:imagedata r:id="rId16" o:title=""/>
                </v:shape>
                <o:OLEObject Type="Embed" ProgID="Equation.3" ShapeID="_x0000_i1726" DrawAspect="Content" ObjectID="_1745836295" r:id="rId17"/>
              </w:object>
            </w:r>
            <w:r w:rsidRPr="00AB0B94">
              <w:rPr>
                <w:rFonts w:ascii="Times New Roman" w:hAnsi="Times New Roman" w:cs="Times New Roman"/>
                <w:position w:val="-4"/>
                <w:sz w:val="24"/>
                <w:szCs w:val="24"/>
              </w:rPr>
              <w:t xml:space="preserve">B) = 150, then </w:t>
            </w:r>
            <w:r w:rsidRPr="00AB0B94">
              <w:rPr>
                <w:rFonts w:ascii="Times New Roman" w:hAnsi="Times New Roman" w:cs="Times New Roman"/>
                <w:position w:val="-4"/>
                <w:sz w:val="24"/>
                <w:szCs w:val="24"/>
                <w:lang w:val="en-US"/>
              </w:rPr>
              <w:t xml:space="preserve">find  </w:t>
            </w:r>
            <w:r w:rsidRPr="00AB0B94">
              <w:rPr>
                <w:rFonts w:ascii="Times New Roman" w:hAnsi="Times New Roman" w:cs="Times New Roman"/>
                <w:position w:val="-4"/>
                <w:sz w:val="24"/>
                <w:szCs w:val="24"/>
              </w:rPr>
              <w:t>n (A’</w:t>
            </w:r>
            <w:r w:rsidR="00C80972" w:rsidRPr="00AB0B94">
              <w:rPr>
                <w:rFonts w:ascii="Times New Roman" w:hAnsi="Times New Roman" w:cs="Times New Roman"/>
                <w:noProof/>
                <w:position w:val="-4"/>
                <w:sz w:val="24"/>
                <w:szCs w:val="24"/>
              </w:rPr>
              <w:object w:dxaOrig="260" w:dyaOrig="200" w14:anchorId="0CA7284A">
                <v:shape id="_x0000_i1727" type="#_x0000_t75" alt="" style="width:12.75pt;height:9.75pt;mso-width-percent:0;mso-height-percent:0;mso-width-percent:0;mso-height-percent:0" o:ole="">
                  <v:imagedata r:id="rId16" o:title=""/>
                </v:shape>
                <o:OLEObject Type="Embed" ProgID="Equation.3" ShapeID="_x0000_i1727" DrawAspect="Content" ObjectID="_1745836296" r:id="rId18"/>
              </w:object>
            </w:r>
            <w:r w:rsidRPr="00AB0B94">
              <w:rPr>
                <w:rFonts w:ascii="Times New Roman" w:hAnsi="Times New Roman" w:cs="Times New Roman"/>
                <w:position w:val="-4"/>
                <w:sz w:val="24"/>
                <w:szCs w:val="24"/>
              </w:rPr>
              <w:t xml:space="preserve">B’) </w:t>
            </w:r>
          </w:p>
        </w:tc>
      </w:tr>
      <w:tr w:rsidR="001563B0" w:rsidRPr="00AB0B94" w14:paraId="6EA1DD91" w14:textId="77777777" w:rsidTr="006A5396">
        <w:trPr>
          <w:trHeight w:val="155"/>
        </w:trPr>
        <w:tc>
          <w:tcPr>
            <w:tcW w:w="720" w:type="dxa"/>
            <w:gridSpan w:val="2"/>
          </w:tcPr>
          <w:p w14:paraId="5DBC8103" w14:textId="0F52BD5D" w:rsidR="001563B0" w:rsidRPr="00AB0B94" w:rsidRDefault="00423871" w:rsidP="00095DCD">
            <w:pPr>
              <w:spacing w:before="240" w:after="0" w:line="276" w:lineRule="auto"/>
              <w:ind w:left="36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B0B9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9810" w:type="dxa"/>
            <w:gridSpan w:val="7"/>
          </w:tcPr>
          <w:p w14:paraId="23AE3E89" w14:textId="3FDE2437" w:rsidR="00DA58EF" w:rsidRPr="00AB0B94" w:rsidRDefault="00D014E8" w:rsidP="00D014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B0B94">
              <w:rPr>
                <w:rFonts w:ascii="Times New Roman" w:hAnsi="Times New Roman" w:cs="Times New Roman"/>
                <w:sz w:val="24"/>
                <w:szCs w:val="24"/>
              </w:rPr>
              <w:t xml:space="preserve">Find the domain and range of  </w:t>
            </w:r>
            <w:r w:rsidRPr="00AB0B94">
              <w:rPr>
                <w:rFonts w:ascii="Times New Roman" w:hAnsi="Times New Roman" w:cs="Times New Roman"/>
                <w:noProof/>
                <w:position w:val="-24"/>
                <w:sz w:val="24"/>
                <w:szCs w:val="24"/>
              </w:rPr>
              <w:object w:dxaOrig="660" w:dyaOrig="660" w14:anchorId="6410BB58">
                <v:shape id="_x0000_i1728" type="#_x0000_t75" alt="" style="width:33pt;height:33pt;mso-width-percent:0;mso-height-percent:0;mso-width-percent:0;mso-height-percent:0" o:ole="">
                  <v:imagedata r:id="rId19" o:title=""/>
                </v:shape>
                <o:OLEObject Type="Embed" ProgID="Equation.3" ShapeID="_x0000_i1728" DrawAspect="Content" ObjectID="_1745836297" r:id="rId20"/>
              </w:object>
            </w:r>
            <w:r w:rsidRPr="00AB0B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1563B0" w:rsidRPr="00AB0B94" w14:paraId="68DEB30F" w14:textId="77777777" w:rsidTr="006A5396">
        <w:trPr>
          <w:trHeight w:val="155"/>
        </w:trPr>
        <w:tc>
          <w:tcPr>
            <w:tcW w:w="720" w:type="dxa"/>
            <w:gridSpan w:val="2"/>
          </w:tcPr>
          <w:p w14:paraId="167D55C7" w14:textId="06842E64" w:rsidR="001563B0" w:rsidRPr="00AB0B94" w:rsidRDefault="00423871" w:rsidP="001563B0">
            <w:pPr>
              <w:spacing w:after="0" w:line="276" w:lineRule="auto"/>
              <w:ind w:left="36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B0B9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9810" w:type="dxa"/>
            <w:gridSpan w:val="7"/>
          </w:tcPr>
          <w:p w14:paraId="2AFA38EC" w14:textId="77777777" w:rsidR="00DA58EF" w:rsidRPr="00AB0B94" w:rsidRDefault="00B71C0D" w:rsidP="00DA58EF">
            <w:pP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AB0B94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>Prove</w:t>
            </w:r>
          </w:p>
          <w:p w14:paraId="615083D7" w14:textId="788978F8" w:rsidR="001563B0" w:rsidRPr="00AB0B94" w:rsidRDefault="00DA58EF" w:rsidP="00DA58E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B0B94">
              <w:rPr>
                <w:rFonts w:ascii="Times New Roman" w:hAnsi="Times New Roman" w:cs="Times New Roman"/>
                <w:sz w:val="24"/>
                <w:szCs w:val="24"/>
              </w:rPr>
              <w:t>√3 cosec 20</w:t>
            </w:r>
            <w:r w:rsidRPr="00AB0B94">
              <w:rPr>
                <w:rFonts w:ascii="Times New Roman" w:hAnsi="Times New Roman" w:cs="Times New Roman"/>
                <w:sz w:val="24"/>
                <w:szCs w:val="24"/>
                <w:lang w:val="fr-FR"/>
              </w:rPr>
              <w:t xml:space="preserve"> º</w:t>
            </w:r>
            <w:r w:rsidRPr="00AB0B94">
              <w:rPr>
                <w:rFonts w:ascii="Times New Roman" w:hAnsi="Times New Roman" w:cs="Times New Roman"/>
                <w:sz w:val="24"/>
                <w:szCs w:val="24"/>
              </w:rPr>
              <w:t xml:space="preserve"> – sec 20</w:t>
            </w:r>
            <w:r w:rsidRPr="00AB0B94">
              <w:rPr>
                <w:rFonts w:ascii="Times New Roman" w:hAnsi="Times New Roman" w:cs="Times New Roman"/>
                <w:sz w:val="24"/>
                <w:szCs w:val="24"/>
                <w:lang w:val="fr-FR"/>
              </w:rPr>
              <w:t xml:space="preserve"> º</w:t>
            </w:r>
            <w:r w:rsidRPr="00AB0B94">
              <w:rPr>
                <w:rFonts w:ascii="Times New Roman" w:hAnsi="Times New Roman" w:cs="Times New Roman"/>
                <w:sz w:val="24"/>
                <w:szCs w:val="24"/>
              </w:rPr>
              <w:t xml:space="preserve"> = 4</w:t>
            </w:r>
          </w:p>
        </w:tc>
      </w:tr>
      <w:tr w:rsidR="001563B0" w:rsidRPr="00AB0B94" w14:paraId="5157CF69" w14:textId="77777777" w:rsidTr="006A5396">
        <w:trPr>
          <w:trHeight w:val="155"/>
        </w:trPr>
        <w:tc>
          <w:tcPr>
            <w:tcW w:w="10530" w:type="dxa"/>
            <w:gridSpan w:val="9"/>
          </w:tcPr>
          <w:p w14:paraId="0B1F7853" w14:textId="24B194B5" w:rsidR="001563B0" w:rsidRPr="00AB0B94" w:rsidRDefault="00D65BB6" w:rsidP="006A539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AB0B94"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t>S</w:t>
            </w:r>
            <w:r w:rsidR="001563B0" w:rsidRPr="00AB0B94"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t xml:space="preserve">ection C ( 3 marks ) </w:t>
            </w:r>
          </w:p>
        </w:tc>
      </w:tr>
      <w:tr w:rsidR="001563B0" w:rsidRPr="00AB0B94" w14:paraId="2B41E45B" w14:textId="77777777" w:rsidTr="006A5396">
        <w:trPr>
          <w:trHeight w:val="155"/>
        </w:trPr>
        <w:tc>
          <w:tcPr>
            <w:tcW w:w="720" w:type="dxa"/>
            <w:gridSpan w:val="2"/>
          </w:tcPr>
          <w:p w14:paraId="0FDF6347" w14:textId="2CA959FE" w:rsidR="001563B0" w:rsidRPr="00AB0B94" w:rsidRDefault="00F52BDD" w:rsidP="001563B0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B0B9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9810" w:type="dxa"/>
            <w:gridSpan w:val="7"/>
          </w:tcPr>
          <w:p w14:paraId="07F05D8F" w14:textId="5EF481D4" w:rsidR="001563B0" w:rsidRPr="00AB0B94" w:rsidRDefault="00B71C0D" w:rsidP="00B71C0D">
            <w:pPr>
              <w:pStyle w:val="NormalWeb"/>
            </w:pPr>
            <w:r w:rsidRPr="00AB0B94">
              <w:t xml:space="preserve">A college awarded 38 medals in football, 15 in basketball and 20 in cricket. If these medals went to a total of 58 men and only three men got medals in all the three sports, how many received medals in exactly two of the three sports ? </w:t>
            </w:r>
          </w:p>
        </w:tc>
      </w:tr>
      <w:tr w:rsidR="001563B0" w:rsidRPr="00AB0B94" w14:paraId="045D6528" w14:textId="77777777" w:rsidTr="006A5396">
        <w:trPr>
          <w:trHeight w:val="155"/>
        </w:trPr>
        <w:tc>
          <w:tcPr>
            <w:tcW w:w="720" w:type="dxa"/>
            <w:gridSpan w:val="2"/>
          </w:tcPr>
          <w:p w14:paraId="07C4B05C" w14:textId="45A89485" w:rsidR="001563B0" w:rsidRPr="00AB0B94" w:rsidRDefault="00F52BDD" w:rsidP="001563B0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B0B9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lastRenderedPageBreak/>
              <w:t>9</w:t>
            </w:r>
          </w:p>
        </w:tc>
        <w:tc>
          <w:tcPr>
            <w:tcW w:w="9810" w:type="dxa"/>
            <w:gridSpan w:val="7"/>
          </w:tcPr>
          <w:p w14:paraId="1FAE7F7B" w14:textId="023FE011" w:rsidR="00D014E8" w:rsidRPr="00AB0B94" w:rsidRDefault="00D014E8" w:rsidP="00DD179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B0B9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Draw the graph of </w:t>
            </w:r>
            <w:r w:rsidR="00381AF4" w:rsidRPr="00AB0B9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S</w:t>
            </w:r>
            <w:r w:rsidRPr="00AB0B9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ignum function and write the equation of signum function. Also </w:t>
            </w:r>
            <w:r w:rsidR="00381AF4" w:rsidRPr="00AB0B9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find the</w:t>
            </w:r>
            <w:r w:rsidRPr="00AB0B9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domain and range.</w:t>
            </w:r>
          </w:p>
        </w:tc>
      </w:tr>
      <w:tr w:rsidR="001563B0" w:rsidRPr="00AB0B94" w14:paraId="35500518" w14:textId="77777777" w:rsidTr="006A5396">
        <w:trPr>
          <w:trHeight w:val="155"/>
        </w:trPr>
        <w:tc>
          <w:tcPr>
            <w:tcW w:w="720" w:type="dxa"/>
            <w:gridSpan w:val="2"/>
          </w:tcPr>
          <w:p w14:paraId="57347ECE" w14:textId="668DC93A" w:rsidR="001563B0" w:rsidRPr="00AB0B94" w:rsidRDefault="001563B0" w:rsidP="001563B0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B0B9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</w:t>
            </w:r>
            <w:r w:rsidR="00F52BDD" w:rsidRPr="00AB0B9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810" w:type="dxa"/>
            <w:gridSpan w:val="7"/>
          </w:tcPr>
          <w:p w14:paraId="13F190E3" w14:textId="43A830A4" w:rsidR="001563B0" w:rsidRPr="00AB0B94" w:rsidRDefault="008B7569" w:rsidP="00DD1790">
            <w:pPr>
              <w:tabs>
                <w:tab w:val="num" w:pos="1080"/>
              </w:tabs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B0B94">
              <w:rPr>
                <w:rFonts w:ascii="Times New Roman" w:hAnsi="Times New Roman" w:cs="Times New Roman"/>
                <w:sz w:val="24"/>
                <w:szCs w:val="24"/>
              </w:rPr>
              <w:t>Show that tan 3 x tan 2 x tan x = tan 3x – tan 2 x – tan x</w:t>
            </w:r>
          </w:p>
        </w:tc>
      </w:tr>
      <w:tr w:rsidR="001563B0" w:rsidRPr="00AB0B94" w14:paraId="4E3818E9" w14:textId="77777777" w:rsidTr="006A5396">
        <w:trPr>
          <w:trHeight w:val="155"/>
        </w:trPr>
        <w:tc>
          <w:tcPr>
            <w:tcW w:w="720" w:type="dxa"/>
            <w:gridSpan w:val="2"/>
          </w:tcPr>
          <w:p w14:paraId="6C9CC96D" w14:textId="51334CEA" w:rsidR="001563B0" w:rsidRPr="00AB0B94" w:rsidRDefault="001563B0" w:rsidP="001563B0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B0B9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</w:t>
            </w:r>
            <w:r w:rsidR="00F52BDD" w:rsidRPr="00AB0B9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810" w:type="dxa"/>
            <w:gridSpan w:val="7"/>
          </w:tcPr>
          <w:p w14:paraId="2E976D5E" w14:textId="77777777" w:rsidR="001563B0" w:rsidRPr="00AB0B94" w:rsidRDefault="008B7569" w:rsidP="001563B0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AB0B94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>Prove that</w:t>
            </w:r>
          </w:p>
          <w:p w14:paraId="55E85CAC" w14:textId="12EF67D4" w:rsidR="008B7569" w:rsidRPr="00AB0B94" w:rsidRDefault="008B7569" w:rsidP="001563B0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AB0B94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056EEA9D" wp14:editId="0B2B3E2A">
                  <wp:extent cx="2962275" cy="333375"/>
                  <wp:effectExtent l="0" t="0" r="9525" b="9525"/>
                  <wp:docPr id="30676442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6764424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62275" cy="333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63B0" w:rsidRPr="00AB0B94" w14:paraId="054D8AEA" w14:textId="77777777" w:rsidTr="006A5396">
        <w:trPr>
          <w:trHeight w:val="155"/>
        </w:trPr>
        <w:tc>
          <w:tcPr>
            <w:tcW w:w="10530" w:type="dxa"/>
            <w:gridSpan w:val="9"/>
          </w:tcPr>
          <w:p w14:paraId="6FDCD112" w14:textId="13AC8411" w:rsidR="001563B0" w:rsidRPr="00AB0B94" w:rsidRDefault="001563B0" w:rsidP="006A539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AB0B94"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t xml:space="preserve">Section D ( 4 Marks ) </w:t>
            </w:r>
          </w:p>
        </w:tc>
      </w:tr>
      <w:tr w:rsidR="001563B0" w:rsidRPr="00AB0B94" w14:paraId="3520BA2C" w14:textId="77777777" w:rsidTr="006A5396">
        <w:trPr>
          <w:trHeight w:val="155"/>
        </w:trPr>
        <w:tc>
          <w:tcPr>
            <w:tcW w:w="720" w:type="dxa"/>
            <w:gridSpan w:val="2"/>
          </w:tcPr>
          <w:p w14:paraId="7835C087" w14:textId="4B03B79D" w:rsidR="001563B0" w:rsidRPr="00AB0B94" w:rsidRDefault="001563B0" w:rsidP="001563B0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B0B9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</w:t>
            </w:r>
            <w:r w:rsidR="00C76E38" w:rsidRPr="00AB0B9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810" w:type="dxa"/>
            <w:gridSpan w:val="7"/>
          </w:tcPr>
          <w:p w14:paraId="22C0F964" w14:textId="77777777" w:rsidR="00DD1790" w:rsidRPr="00AB0B94" w:rsidRDefault="00DD1790" w:rsidP="00DD1790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B0B94">
              <w:rPr>
                <w:rFonts w:ascii="Times New Roman" w:hAnsi="Times New Roman" w:cs="Times New Roman"/>
                <w:sz w:val="24"/>
                <w:szCs w:val="24"/>
              </w:rPr>
              <w:t xml:space="preserve">In a class of 175 students the following data shows the number of students opting one or more subjects. Mathematics 100; Physics 70; Chemistry 40; Mathematics and Physics 30: Mathematics and Chemistry 28; Physics and Chemistry 23; Mathematics, Physics and Chemistry 18. </w:t>
            </w:r>
          </w:p>
          <w:p w14:paraId="36B99D8D" w14:textId="3D1E0CB9" w:rsidR="001563B0" w:rsidRPr="00AB0B94" w:rsidRDefault="00DD1790" w:rsidP="00DD1790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B0B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</w:t>
            </w:r>
            <w:proofErr w:type="spellEnd"/>
            <w:r w:rsidRPr="00AB0B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) </w:t>
            </w:r>
            <w:r w:rsidRPr="00AB0B94">
              <w:rPr>
                <w:rFonts w:ascii="Times New Roman" w:hAnsi="Times New Roman" w:cs="Times New Roman"/>
                <w:sz w:val="24"/>
                <w:szCs w:val="24"/>
              </w:rPr>
              <w:t>How many students have offered Mathematics alone?</w:t>
            </w:r>
          </w:p>
          <w:p w14:paraId="29A50BDB" w14:textId="01157A78" w:rsidR="00DD1790" w:rsidRPr="00AB0B94" w:rsidRDefault="00DD1790" w:rsidP="00DD1790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B0B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ii) </w:t>
            </w:r>
            <w:r w:rsidRPr="00AB0B94">
              <w:rPr>
                <w:rFonts w:ascii="Times New Roman" w:hAnsi="Times New Roman" w:cs="Times New Roman"/>
                <w:sz w:val="24"/>
                <w:szCs w:val="24"/>
              </w:rPr>
              <w:t>How many students have offered Mathematics</w:t>
            </w:r>
            <w:r w:rsidRPr="00AB0B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nd physics but not chemistry</w:t>
            </w:r>
            <w:r w:rsidRPr="00AB0B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21F4DAE3" w14:textId="772F4468" w:rsidR="00DD1790" w:rsidRPr="00AB0B94" w:rsidRDefault="00DD1790" w:rsidP="00DD1790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B0B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ii)</w:t>
            </w:r>
            <w:r w:rsidRPr="00AB0B94">
              <w:rPr>
                <w:rFonts w:ascii="Times New Roman" w:hAnsi="Times New Roman" w:cs="Times New Roman"/>
                <w:sz w:val="24"/>
                <w:szCs w:val="24"/>
              </w:rPr>
              <w:t xml:space="preserve"> How many students have offered</w:t>
            </w:r>
            <w:r w:rsidRPr="00AB0B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chemistry</w:t>
            </w:r>
            <w:r w:rsidRPr="00AB0B94">
              <w:rPr>
                <w:rFonts w:ascii="Times New Roman" w:hAnsi="Times New Roman" w:cs="Times New Roman"/>
                <w:sz w:val="24"/>
                <w:szCs w:val="24"/>
              </w:rPr>
              <w:t xml:space="preserve"> alone</w:t>
            </w:r>
            <w:r w:rsidR="009205B7" w:rsidRPr="00AB0B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4127F64D" w14:textId="3007FA67" w:rsidR="00DA58EF" w:rsidRPr="00AB0B94" w:rsidRDefault="00DA58EF" w:rsidP="00DD1790">
            <w:p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B0B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iv) </w:t>
            </w:r>
            <w:r w:rsidRPr="00AB0B94">
              <w:rPr>
                <w:rFonts w:ascii="Times New Roman" w:hAnsi="Times New Roman" w:cs="Times New Roman"/>
                <w:sz w:val="24"/>
                <w:szCs w:val="24"/>
              </w:rPr>
              <w:t xml:space="preserve">How many students have offered </w:t>
            </w:r>
            <w:r w:rsidRPr="00AB0B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ll the three</w:t>
            </w:r>
          </w:p>
        </w:tc>
      </w:tr>
      <w:tr w:rsidR="004B1BDC" w:rsidRPr="00AB0B94" w14:paraId="29DA9BAE" w14:textId="77777777" w:rsidTr="006A5396">
        <w:trPr>
          <w:trHeight w:val="155"/>
        </w:trPr>
        <w:tc>
          <w:tcPr>
            <w:tcW w:w="720" w:type="dxa"/>
            <w:gridSpan w:val="2"/>
          </w:tcPr>
          <w:p w14:paraId="48C5056F" w14:textId="0AE18F98" w:rsidR="004B1BDC" w:rsidRPr="00AB0B94" w:rsidRDefault="00C76E38" w:rsidP="001563B0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AB0B94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3</w:t>
            </w:r>
          </w:p>
        </w:tc>
        <w:tc>
          <w:tcPr>
            <w:tcW w:w="9810" w:type="dxa"/>
            <w:gridSpan w:val="7"/>
          </w:tcPr>
          <w:p w14:paraId="1413D08E" w14:textId="77777777" w:rsidR="00AB0B94" w:rsidRPr="00AB0B94" w:rsidRDefault="00D014E8" w:rsidP="00AB0B94">
            <w:pPr>
              <w:tabs>
                <w:tab w:val="left" w:pos="2880"/>
                <w:tab w:val="left" w:pos="5040"/>
                <w:tab w:val="left" w:pos="7020"/>
              </w:tabs>
              <w:ind w:left="720" w:right="-18" w:hanging="72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AB0B94">
              <w:rPr>
                <w:rFonts w:ascii="Times New Roman" w:hAnsi="Times New Roman" w:cs="Times New Roman"/>
                <w:sz w:val="24"/>
                <w:szCs w:val="24"/>
              </w:rPr>
              <w:t>Find the domain and range of the following functions:</w:t>
            </w:r>
          </w:p>
          <w:p w14:paraId="496E5C60" w14:textId="5CCBDE16" w:rsidR="004B1BDC" w:rsidRPr="00AB0B94" w:rsidRDefault="00D014E8" w:rsidP="00DA58EF">
            <w:pPr>
              <w:tabs>
                <w:tab w:val="left" w:pos="2880"/>
                <w:tab w:val="left" w:pos="5040"/>
                <w:tab w:val="left" w:pos="7020"/>
              </w:tabs>
              <w:ind w:left="720" w:right="-18" w:hanging="720"/>
              <w:contextualSpacing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B0B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m:oMath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</m:e>
              </m:d>
              <m:r>
                <w:rPr>
                  <w:rFonts w:ascii="Cambria Math" w:hAnsi="Cambria Math" w:cs="Times New Roman"/>
                  <w:sz w:val="24"/>
                  <w:szCs w:val="24"/>
                </w:rPr>
                <m:t>f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</m:d>
              <m:r>
                <w:rPr>
                  <w:rFonts w:ascii="Cambria Math" w:hAnsi="Cambria Math" w:cs="Times New Roman"/>
                  <w:sz w:val="24"/>
                  <w:szCs w:val="24"/>
                </w:rPr>
                <m:t>=</m:t>
              </m:r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9-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p>
                </m:e>
              </m:rad>
            </m:oMath>
            <w:r w:rsidRPr="00AB0B94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        </w:t>
            </w:r>
            <m:oMath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ii</m:t>
                  </m:r>
                </m:e>
              </m:d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f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x</m:t>
                  </m:r>
                </m:e>
              </m:d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=</m:t>
              </m:r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2-|3+2x|</m:t>
              </m:r>
            </m:oMath>
            <w:r w:rsidR="00DA58EF" w:rsidRPr="00AB0B94"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 </w:t>
            </w:r>
          </w:p>
        </w:tc>
      </w:tr>
      <w:tr w:rsidR="00124EEB" w:rsidRPr="00AB0B94" w14:paraId="55C00925" w14:textId="77777777" w:rsidTr="006A5396">
        <w:trPr>
          <w:trHeight w:val="155"/>
        </w:trPr>
        <w:tc>
          <w:tcPr>
            <w:tcW w:w="10530" w:type="dxa"/>
            <w:gridSpan w:val="9"/>
          </w:tcPr>
          <w:p w14:paraId="518DC6F4" w14:textId="77777777" w:rsidR="00C272BB" w:rsidRPr="00AB0B94" w:rsidRDefault="00C272BB" w:rsidP="00C272BB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</w:p>
          <w:p w14:paraId="6A3D8910" w14:textId="314F7D7C" w:rsidR="00124EEB" w:rsidRPr="00AB0B94" w:rsidRDefault="00E50B3E" w:rsidP="00E50B3E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AB0B94"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t>SectionE( 5 marks )</w:t>
            </w:r>
          </w:p>
        </w:tc>
      </w:tr>
      <w:tr w:rsidR="00E50B3E" w:rsidRPr="00AB0B94" w14:paraId="6903501E" w14:textId="77777777" w:rsidTr="006A5396">
        <w:trPr>
          <w:trHeight w:val="155"/>
        </w:trPr>
        <w:tc>
          <w:tcPr>
            <w:tcW w:w="709" w:type="dxa"/>
          </w:tcPr>
          <w:p w14:paraId="2824C354" w14:textId="1136E01E" w:rsidR="00E50B3E" w:rsidRPr="00AB0B94" w:rsidRDefault="00E50B3E" w:rsidP="001563B0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AB0B94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>1</w:t>
            </w:r>
            <w:r w:rsidR="00C76E38" w:rsidRPr="00AB0B94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>4</w:t>
            </w:r>
          </w:p>
        </w:tc>
        <w:tc>
          <w:tcPr>
            <w:tcW w:w="9821" w:type="dxa"/>
            <w:gridSpan w:val="8"/>
          </w:tcPr>
          <w:p w14:paraId="7D455CBA" w14:textId="6FF8B6E8" w:rsidR="00E50B3E" w:rsidRPr="00AB0B94" w:rsidRDefault="00DA58EF" w:rsidP="00DA58E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B0B94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>Prove.</w:t>
            </w:r>
            <w:r w:rsidRPr="00AB0B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AB0B94">
              <w:rPr>
                <w:rFonts w:ascii="Times New Roman" w:hAnsi="Times New Roman" w:cs="Times New Roman"/>
                <w:sz w:val="24"/>
                <w:szCs w:val="24"/>
              </w:rPr>
              <w:t xml:space="preserve"> cos</w:t>
            </w:r>
            <w:r w:rsidRPr="00AB0B9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  <w:r w:rsidRPr="00AB0B94">
              <w:rPr>
                <w:rFonts w:ascii="Times New Roman" w:hAnsi="Times New Roman" w:cs="Times New Roman"/>
                <w:sz w:val="24"/>
                <w:szCs w:val="24"/>
              </w:rPr>
              <w:t>A + cos</w:t>
            </w:r>
            <w:r w:rsidRPr="00AB0B9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  <w:r w:rsidRPr="00AB0B94">
              <w:rPr>
                <w:rFonts w:ascii="Times New Roman" w:hAnsi="Times New Roman" w:cs="Times New Roman"/>
                <w:sz w:val="24"/>
                <w:szCs w:val="24"/>
              </w:rPr>
              <w:t>(A +120º) + cos</w:t>
            </w:r>
            <w:r w:rsidRPr="00AB0B9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  <w:r w:rsidRPr="00AB0B94">
              <w:rPr>
                <w:rFonts w:ascii="Times New Roman" w:hAnsi="Times New Roman" w:cs="Times New Roman"/>
                <w:sz w:val="24"/>
                <w:szCs w:val="24"/>
              </w:rPr>
              <w:t>(A – 120º) = 3/2</w:t>
            </w:r>
          </w:p>
        </w:tc>
      </w:tr>
    </w:tbl>
    <w:p w14:paraId="48B5DB6E" w14:textId="2E08246D" w:rsidR="00E56EDA" w:rsidRPr="00AB0B94" w:rsidRDefault="00E56EDA">
      <w:pPr>
        <w:rPr>
          <w:rFonts w:ascii="Times New Roman" w:hAnsi="Times New Roman" w:cs="Times New Roman"/>
          <w:sz w:val="24"/>
          <w:szCs w:val="24"/>
        </w:rPr>
      </w:pPr>
    </w:p>
    <w:p w14:paraId="0239314B" w14:textId="4A7B379B" w:rsidR="00DD0ED8" w:rsidRPr="00095DCD" w:rsidRDefault="00095DCD" w:rsidP="00095DCD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***</w:t>
      </w:r>
    </w:p>
    <w:sectPr w:rsidR="00DD0ED8" w:rsidRPr="00095DCD" w:rsidSect="00095DCD">
      <w:pgSz w:w="11906" w:h="16838"/>
      <w:pgMar w:top="1008" w:right="1008" w:bottom="1008" w:left="1008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5655EC"/>
    <w:multiLevelType w:val="hybridMultilevel"/>
    <w:tmpl w:val="E392D43A"/>
    <w:lvl w:ilvl="0" w:tplc="AAB42D0E">
      <w:start w:val="1"/>
      <w:numFmt w:val="upperRoman"/>
      <w:lvlText w:val="%1."/>
      <w:lvlJc w:val="right"/>
      <w:pPr>
        <w:ind w:left="72" w:firstLine="216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7866F1"/>
    <w:multiLevelType w:val="hybridMultilevel"/>
    <w:tmpl w:val="F2CC16CA"/>
    <w:lvl w:ilvl="0" w:tplc="FFFFFFFF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603214"/>
    <w:multiLevelType w:val="hybridMultilevel"/>
    <w:tmpl w:val="F2CC16CA"/>
    <w:lvl w:ilvl="0" w:tplc="8976F9B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34596424">
    <w:abstractNumId w:val="0"/>
  </w:num>
  <w:num w:numId="2" w16cid:durableId="287322007">
    <w:abstractNumId w:val="2"/>
  </w:num>
  <w:num w:numId="3" w16cid:durableId="18854070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3NjQxMTQ3szSytDBT0lEKTi0uzszPAykwNKwFACV3gKgtAAAA"/>
  </w:docVars>
  <w:rsids>
    <w:rsidRoot w:val="000D4F54"/>
    <w:rsid w:val="0000136C"/>
    <w:rsid w:val="00036735"/>
    <w:rsid w:val="000420C5"/>
    <w:rsid w:val="00042E30"/>
    <w:rsid w:val="00071D1B"/>
    <w:rsid w:val="00095DCD"/>
    <w:rsid w:val="000C2A41"/>
    <w:rsid w:val="000D4F54"/>
    <w:rsid w:val="000E495F"/>
    <w:rsid w:val="000E5E73"/>
    <w:rsid w:val="000E67A2"/>
    <w:rsid w:val="000F5AB4"/>
    <w:rsid w:val="001076FB"/>
    <w:rsid w:val="00120888"/>
    <w:rsid w:val="00124EEB"/>
    <w:rsid w:val="00127A33"/>
    <w:rsid w:val="00136C13"/>
    <w:rsid w:val="001406D0"/>
    <w:rsid w:val="001563B0"/>
    <w:rsid w:val="0016466C"/>
    <w:rsid w:val="001922E8"/>
    <w:rsid w:val="001C6614"/>
    <w:rsid w:val="001E2EBE"/>
    <w:rsid w:val="001E7B61"/>
    <w:rsid w:val="002042ED"/>
    <w:rsid w:val="00220E75"/>
    <w:rsid w:val="002250BB"/>
    <w:rsid w:val="00227430"/>
    <w:rsid w:val="00237634"/>
    <w:rsid w:val="00243757"/>
    <w:rsid w:val="0024413B"/>
    <w:rsid w:val="00295A74"/>
    <w:rsid w:val="002C44CB"/>
    <w:rsid w:val="002E153A"/>
    <w:rsid w:val="003159CD"/>
    <w:rsid w:val="003217C4"/>
    <w:rsid w:val="00324A04"/>
    <w:rsid w:val="003314C1"/>
    <w:rsid w:val="0034729B"/>
    <w:rsid w:val="003728CA"/>
    <w:rsid w:val="00381AF4"/>
    <w:rsid w:val="00385D85"/>
    <w:rsid w:val="003A541B"/>
    <w:rsid w:val="003B13AC"/>
    <w:rsid w:val="003E4EAC"/>
    <w:rsid w:val="004039A5"/>
    <w:rsid w:val="004124C9"/>
    <w:rsid w:val="00417B4B"/>
    <w:rsid w:val="00423871"/>
    <w:rsid w:val="00447AD5"/>
    <w:rsid w:val="00447C07"/>
    <w:rsid w:val="00464502"/>
    <w:rsid w:val="0047148E"/>
    <w:rsid w:val="004777F2"/>
    <w:rsid w:val="00487020"/>
    <w:rsid w:val="004B12EE"/>
    <w:rsid w:val="004B1BDC"/>
    <w:rsid w:val="004B5CCF"/>
    <w:rsid w:val="004C36D8"/>
    <w:rsid w:val="004C40F4"/>
    <w:rsid w:val="004D2FB7"/>
    <w:rsid w:val="004D4D83"/>
    <w:rsid w:val="004D7873"/>
    <w:rsid w:val="0052275A"/>
    <w:rsid w:val="00534C84"/>
    <w:rsid w:val="00545049"/>
    <w:rsid w:val="005471E2"/>
    <w:rsid w:val="005518B9"/>
    <w:rsid w:val="005531B3"/>
    <w:rsid w:val="00565147"/>
    <w:rsid w:val="00574357"/>
    <w:rsid w:val="005C6D08"/>
    <w:rsid w:val="005D33F7"/>
    <w:rsid w:val="0061639B"/>
    <w:rsid w:val="006179D5"/>
    <w:rsid w:val="00623935"/>
    <w:rsid w:val="006320A5"/>
    <w:rsid w:val="00650173"/>
    <w:rsid w:val="00651F2F"/>
    <w:rsid w:val="006A5396"/>
    <w:rsid w:val="006C2678"/>
    <w:rsid w:val="006D1977"/>
    <w:rsid w:val="006D2E22"/>
    <w:rsid w:val="006D72BE"/>
    <w:rsid w:val="006E3B1B"/>
    <w:rsid w:val="006F13B9"/>
    <w:rsid w:val="006F3B07"/>
    <w:rsid w:val="006F6766"/>
    <w:rsid w:val="0070148F"/>
    <w:rsid w:val="00704B9E"/>
    <w:rsid w:val="007062CE"/>
    <w:rsid w:val="00706F6C"/>
    <w:rsid w:val="007209A7"/>
    <w:rsid w:val="007317DE"/>
    <w:rsid w:val="00733978"/>
    <w:rsid w:val="00735F95"/>
    <w:rsid w:val="007461D5"/>
    <w:rsid w:val="007478B7"/>
    <w:rsid w:val="007709B8"/>
    <w:rsid w:val="00775EA5"/>
    <w:rsid w:val="00776500"/>
    <w:rsid w:val="0078007F"/>
    <w:rsid w:val="00781D7C"/>
    <w:rsid w:val="007866D1"/>
    <w:rsid w:val="007B4211"/>
    <w:rsid w:val="007C3501"/>
    <w:rsid w:val="007C3DA1"/>
    <w:rsid w:val="007C59B3"/>
    <w:rsid w:val="007C7B90"/>
    <w:rsid w:val="007D6A3B"/>
    <w:rsid w:val="007F16A1"/>
    <w:rsid w:val="007F7006"/>
    <w:rsid w:val="00802A22"/>
    <w:rsid w:val="00816C72"/>
    <w:rsid w:val="00817AC1"/>
    <w:rsid w:val="00834F0B"/>
    <w:rsid w:val="008516CE"/>
    <w:rsid w:val="0085296E"/>
    <w:rsid w:val="00856BCE"/>
    <w:rsid w:val="00862C80"/>
    <w:rsid w:val="008836C4"/>
    <w:rsid w:val="00885509"/>
    <w:rsid w:val="0089093A"/>
    <w:rsid w:val="008A05A7"/>
    <w:rsid w:val="008A2711"/>
    <w:rsid w:val="008A5D6D"/>
    <w:rsid w:val="008B1FDF"/>
    <w:rsid w:val="008B42FB"/>
    <w:rsid w:val="008B5089"/>
    <w:rsid w:val="008B7569"/>
    <w:rsid w:val="008B7C00"/>
    <w:rsid w:val="008E1E83"/>
    <w:rsid w:val="008E2DA1"/>
    <w:rsid w:val="008E6C5C"/>
    <w:rsid w:val="008F3910"/>
    <w:rsid w:val="008F5682"/>
    <w:rsid w:val="008F5D16"/>
    <w:rsid w:val="009205B7"/>
    <w:rsid w:val="00955CFD"/>
    <w:rsid w:val="00960D9C"/>
    <w:rsid w:val="00964A49"/>
    <w:rsid w:val="00970CC0"/>
    <w:rsid w:val="009859CC"/>
    <w:rsid w:val="009B454C"/>
    <w:rsid w:val="009B504B"/>
    <w:rsid w:val="009C132E"/>
    <w:rsid w:val="009C65D4"/>
    <w:rsid w:val="009C71F5"/>
    <w:rsid w:val="009D4FCC"/>
    <w:rsid w:val="009F0E58"/>
    <w:rsid w:val="00A04836"/>
    <w:rsid w:val="00A13278"/>
    <w:rsid w:val="00A1379A"/>
    <w:rsid w:val="00A200C4"/>
    <w:rsid w:val="00A27FD9"/>
    <w:rsid w:val="00A54EB7"/>
    <w:rsid w:val="00A71465"/>
    <w:rsid w:val="00A7751D"/>
    <w:rsid w:val="00A86BBD"/>
    <w:rsid w:val="00AB0B94"/>
    <w:rsid w:val="00AB1882"/>
    <w:rsid w:val="00AB587A"/>
    <w:rsid w:val="00AC0941"/>
    <w:rsid w:val="00AC3DFD"/>
    <w:rsid w:val="00B01681"/>
    <w:rsid w:val="00B07897"/>
    <w:rsid w:val="00B238F8"/>
    <w:rsid w:val="00B23F2C"/>
    <w:rsid w:val="00B252E8"/>
    <w:rsid w:val="00B37924"/>
    <w:rsid w:val="00B550C9"/>
    <w:rsid w:val="00B63510"/>
    <w:rsid w:val="00B714E5"/>
    <w:rsid w:val="00B71C0D"/>
    <w:rsid w:val="00B84ED3"/>
    <w:rsid w:val="00BA700A"/>
    <w:rsid w:val="00BB62C8"/>
    <w:rsid w:val="00BD0B91"/>
    <w:rsid w:val="00C133C0"/>
    <w:rsid w:val="00C1438E"/>
    <w:rsid w:val="00C272BB"/>
    <w:rsid w:val="00C3222D"/>
    <w:rsid w:val="00C35399"/>
    <w:rsid w:val="00C3638A"/>
    <w:rsid w:val="00C416C0"/>
    <w:rsid w:val="00C44D45"/>
    <w:rsid w:val="00C455FE"/>
    <w:rsid w:val="00C70D98"/>
    <w:rsid w:val="00C766C2"/>
    <w:rsid w:val="00C76E38"/>
    <w:rsid w:val="00C80972"/>
    <w:rsid w:val="00C912D7"/>
    <w:rsid w:val="00CA22E0"/>
    <w:rsid w:val="00CC5DDA"/>
    <w:rsid w:val="00CE3929"/>
    <w:rsid w:val="00CE7CDD"/>
    <w:rsid w:val="00D014E8"/>
    <w:rsid w:val="00D2227C"/>
    <w:rsid w:val="00D42081"/>
    <w:rsid w:val="00D43EA8"/>
    <w:rsid w:val="00D65BB6"/>
    <w:rsid w:val="00D663CA"/>
    <w:rsid w:val="00D759C3"/>
    <w:rsid w:val="00D82530"/>
    <w:rsid w:val="00DA05ED"/>
    <w:rsid w:val="00DA3F3C"/>
    <w:rsid w:val="00DA58EF"/>
    <w:rsid w:val="00DB731D"/>
    <w:rsid w:val="00DD0ED8"/>
    <w:rsid w:val="00DD1790"/>
    <w:rsid w:val="00DE6ADF"/>
    <w:rsid w:val="00E03754"/>
    <w:rsid w:val="00E14BD9"/>
    <w:rsid w:val="00E175B4"/>
    <w:rsid w:val="00E451B0"/>
    <w:rsid w:val="00E50B3E"/>
    <w:rsid w:val="00E56EDA"/>
    <w:rsid w:val="00E919A7"/>
    <w:rsid w:val="00E95258"/>
    <w:rsid w:val="00EA03E4"/>
    <w:rsid w:val="00EA10BF"/>
    <w:rsid w:val="00EA36E6"/>
    <w:rsid w:val="00EC764C"/>
    <w:rsid w:val="00ED187B"/>
    <w:rsid w:val="00ED3C5C"/>
    <w:rsid w:val="00EF1AA1"/>
    <w:rsid w:val="00F008E0"/>
    <w:rsid w:val="00F22124"/>
    <w:rsid w:val="00F241A8"/>
    <w:rsid w:val="00F25810"/>
    <w:rsid w:val="00F3065C"/>
    <w:rsid w:val="00F410FB"/>
    <w:rsid w:val="00F52BDD"/>
    <w:rsid w:val="00F63250"/>
    <w:rsid w:val="00F8085B"/>
    <w:rsid w:val="00FB0C8A"/>
    <w:rsid w:val="00FC2893"/>
    <w:rsid w:val="00FE4C1C"/>
    <w:rsid w:val="00FF2B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C08D02"/>
  <w15:chartTrackingRefBased/>
  <w15:docId w15:val="{FF3FBCC0-014C-4E2A-A078-5B59A06493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0E5E73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sz w:val="28"/>
      <w:szCs w:val="28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27A3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E5E73"/>
    <w:rPr>
      <w:rFonts w:ascii="Times New Roman" w:eastAsia="Times New Roman" w:hAnsi="Times New Roman" w:cs="Times New Roman"/>
      <w:b/>
      <w:sz w:val="28"/>
      <w:szCs w:val="28"/>
      <w:lang w:val="en-US"/>
    </w:rPr>
  </w:style>
  <w:style w:type="paragraph" w:styleId="NoSpacing">
    <w:name w:val="No Spacing"/>
    <w:uiPriority w:val="1"/>
    <w:qFormat/>
    <w:rsid w:val="000E5E73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paragraph" w:styleId="ListParagraph">
    <w:name w:val="List Paragraph"/>
    <w:basedOn w:val="Normal"/>
    <w:uiPriority w:val="34"/>
    <w:qFormat/>
    <w:rsid w:val="00534C84"/>
    <w:pPr>
      <w:spacing w:after="200" w:line="276" w:lineRule="auto"/>
      <w:ind w:left="720"/>
      <w:contextualSpacing/>
    </w:pPr>
    <w:rPr>
      <w:rFonts w:ascii="Calibri" w:eastAsia="Calibri" w:hAnsi="Calibri" w:cs="Times New Roman"/>
      <w:lang w:val="en-US"/>
    </w:rPr>
  </w:style>
  <w:style w:type="character" w:customStyle="1" w:styleId="mo">
    <w:name w:val="mo"/>
    <w:basedOn w:val="DefaultParagraphFont"/>
    <w:rsid w:val="00534C84"/>
  </w:style>
  <w:style w:type="character" w:styleId="PlaceholderText">
    <w:name w:val="Placeholder Text"/>
    <w:basedOn w:val="DefaultParagraphFont"/>
    <w:uiPriority w:val="99"/>
    <w:semiHidden/>
    <w:rsid w:val="009D4FCC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127A3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unhideWhenUsed/>
    <w:rsid w:val="00B71C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kalyan">
    <w:name w:val="kalyan"/>
    <w:basedOn w:val="Normal"/>
    <w:rsid w:val="00DA58EF"/>
    <w:pPr>
      <w:tabs>
        <w:tab w:val="right" w:pos="360"/>
        <w:tab w:val="left" w:pos="540"/>
        <w:tab w:val="left" w:pos="2880"/>
        <w:tab w:val="left" w:pos="5040"/>
        <w:tab w:val="left" w:pos="7200"/>
        <w:tab w:val="left" w:pos="10080"/>
        <w:tab w:val="left" w:pos="10440"/>
      </w:tabs>
      <w:spacing w:after="100" w:line="240" w:lineRule="auto"/>
      <w:ind w:left="547" w:right="619" w:hanging="547"/>
      <w:jc w:val="both"/>
    </w:pPr>
    <w:rPr>
      <w:rFonts w:ascii="Times New Roman" w:eastAsia="Times New Roman" w:hAnsi="Times New Roman" w:cs="Times New Roman"/>
      <w:sz w:val="24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417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30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12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800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1375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wmf"/><Relationship Id="rId13" Type="http://schemas.openxmlformats.org/officeDocument/2006/relationships/oleObject" Target="embeddings/oleObject4.bin"/><Relationship Id="rId18" Type="http://schemas.openxmlformats.org/officeDocument/2006/relationships/oleObject" Target="embeddings/oleObject7.bin"/><Relationship Id="rId3" Type="http://schemas.openxmlformats.org/officeDocument/2006/relationships/settings" Target="settings.xml"/><Relationship Id="rId21" Type="http://schemas.openxmlformats.org/officeDocument/2006/relationships/image" Target="media/image9.png"/><Relationship Id="rId7" Type="http://schemas.openxmlformats.org/officeDocument/2006/relationships/oleObject" Target="embeddings/oleObject1.bin"/><Relationship Id="rId12" Type="http://schemas.openxmlformats.org/officeDocument/2006/relationships/image" Target="media/image5.wmf"/><Relationship Id="rId17" Type="http://schemas.openxmlformats.org/officeDocument/2006/relationships/oleObject" Target="embeddings/oleObject6.bin"/><Relationship Id="rId2" Type="http://schemas.openxmlformats.org/officeDocument/2006/relationships/styles" Target="styles.xml"/><Relationship Id="rId16" Type="http://schemas.openxmlformats.org/officeDocument/2006/relationships/image" Target="media/image7.wmf"/><Relationship Id="rId20" Type="http://schemas.openxmlformats.org/officeDocument/2006/relationships/oleObject" Target="embeddings/oleObject8.bin"/><Relationship Id="rId1" Type="http://schemas.openxmlformats.org/officeDocument/2006/relationships/numbering" Target="numbering.xml"/><Relationship Id="rId6" Type="http://schemas.openxmlformats.org/officeDocument/2006/relationships/image" Target="media/image2.wmf"/><Relationship Id="rId11" Type="http://schemas.openxmlformats.org/officeDocument/2006/relationships/oleObject" Target="embeddings/oleObject3.bin"/><Relationship Id="rId5" Type="http://schemas.openxmlformats.org/officeDocument/2006/relationships/image" Target="media/image1.jpeg"/><Relationship Id="rId15" Type="http://schemas.openxmlformats.org/officeDocument/2006/relationships/oleObject" Target="embeddings/oleObject5.bin"/><Relationship Id="rId23" Type="http://schemas.openxmlformats.org/officeDocument/2006/relationships/theme" Target="theme/theme1.xml"/><Relationship Id="rId10" Type="http://schemas.openxmlformats.org/officeDocument/2006/relationships/image" Target="media/image4.wmf"/><Relationship Id="rId19" Type="http://schemas.openxmlformats.org/officeDocument/2006/relationships/image" Target="media/image8.wmf"/><Relationship Id="rId4" Type="http://schemas.openxmlformats.org/officeDocument/2006/relationships/webSettings" Target="webSettings.xml"/><Relationship Id="rId9" Type="http://schemas.openxmlformats.org/officeDocument/2006/relationships/oleObject" Target="embeddings/oleObject2.bin"/><Relationship Id="rId14" Type="http://schemas.openxmlformats.org/officeDocument/2006/relationships/image" Target="media/image6.wmf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BBF3DD17-EAF3-DD4E-8832-F2942E3C7CF5}">
  <we:reference id="wa104381909" version="3.3.0.0" store="en-US" storeType="OMEX"/>
  <we:alternateReferences>
    <we:reference id="WA104381909" version="3.3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2</Pages>
  <Words>371</Words>
  <Characters>212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A REGHUNANDAN</dc:creator>
  <cp:keywords/>
  <dc:description/>
  <cp:lastModifiedBy>BIJINA DEEPAK</cp:lastModifiedBy>
  <cp:revision>7</cp:revision>
  <cp:lastPrinted>2023-05-17T09:13:00Z</cp:lastPrinted>
  <dcterms:created xsi:type="dcterms:W3CDTF">2023-05-16T03:27:00Z</dcterms:created>
  <dcterms:modified xsi:type="dcterms:W3CDTF">2023-05-17T09:44:00Z</dcterms:modified>
</cp:coreProperties>
</file>